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E596E" w14:textId="08D7A2FD" w:rsidR="003C598C" w:rsidRPr="00401D65" w:rsidRDefault="0028592A" w:rsidP="000D7239">
      <w:pPr>
        <w:spacing w:after="120" w:line="240" w:lineRule="auto"/>
        <w:ind w:right="-60"/>
        <w:jc w:val="center"/>
        <w:rPr>
          <w:b/>
        </w:rPr>
      </w:pPr>
      <w:r>
        <w:rPr>
          <w:rFonts w:cstheme="minorHAnsi"/>
          <w:b/>
          <w:color w:val="7030A0"/>
          <w:sz w:val="32"/>
          <w:szCs w:val="28"/>
        </w:rPr>
        <w:t>E</w:t>
      </w:r>
      <w:r w:rsidR="00401D65" w:rsidRPr="00401D65">
        <w:rPr>
          <w:rFonts w:cstheme="minorHAnsi"/>
          <w:b/>
          <w:color w:val="7030A0"/>
          <w:sz w:val="32"/>
          <w:szCs w:val="28"/>
        </w:rPr>
        <w:t xml:space="preserve">quality, </w:t>
      </w:r>
      <w:proofErr w:type="gramStart"/>
      <w:r w:rsidR="00401D65" w:rsidRPr="000D7239">
        <w:rPr>
          <w:rStyle w:val="Heading1Char"/>
        </w:rPr>
        <w:t>Diversity</w:t>
      </w:r>
      <w:proofErr w:type="gramEnd"/>
      <w:r w:rsidR="00401D65" w:rsidRPr="000D7239">
        <w:rPr>
          <w:rStyle w:val="Heading1Char"/>
        </w:rPr>
        <w:t xml:space="preserve"> and Inclusion</w:t>
      </w:r>
      <w:r w:rsidR="00401D65" w:rsidRPr="00401D65">
        <w:rPr>
          <w:rFonts w:cstheme="minorHAnsi"/>
          <w:b/>
          <w:color w:val="7030A0"/>
          <w:sz w:val="32"/>
          <w:szCs w:val="28"/>
        </w:rPr>
        <w:t xml:space="preserve"> (EDI) Seed Fund</w:t>
      </w:r>
      <w:r w:rsidR="003A3A26">
        <w:rPr>
          <w:rFonts w:cstheme="minorHAnsi"/>
          <w:b/>
          <w:color w:val="7030A0"/>
          <w:sz w:val="32"/>
          <w:szCs w:val="28"/>
        </w:rPr>
        <w:br/>
      </w:r>
      <w:r w:rsidR="000D7239">
        <w:rPr>
          <w:rFonts w:cstheme="minorHAnsi"/>
          <w:b/>
          <w:color w:val="7030A0"/>
          <w:sz w:val="32"/>
          <w:szCs w:val="28"/>
        </w:rPr>
        <w:t xml:space="preserve"> </w:t>
      </w:r>
      <w:r w:rsidR="00FE36D5">
        <w:rPr>
          <w:rFonts w:cstheme="minorHAnsi"/>
          <w:b/>
          <w:color w:val="7030A0"/>
          <w:sz w:val="32"/>
          <w:szCs w:val="28"/>
        </w:rPr>
        <w:t>202</w:t>
      </w:r>
      <w:r w:rsidR="00E178BF">
        <w:rPr>
          <w:rFonts w:cstheme="minorHAnsi"/>
          <w:b/>
          <w:color w:val="7030A0"/>
          <w:sz w:val="32"/>
          <w:szCs w:val="28"/>
        </w:rPr>
        <w:t>4</w:t>
      </w:r>
      <w:r w:rsidR="00D83ED0">
        <w:rPr>
          <w:rFonts w:cstheme="minorHAnsi"/>
          <w:b/>
          <w:color w:val="7030A0"/>
          <w:sz w:val="32"/>
          <w:szCs w:val="28"/>
        </w:rPr>
        <w:t>-2</w:t>
      </w:r>
      <w:r w:rsidR="00E178BF">
        <w:rPr>
          <w:rFonts w:cstheme="minorHAnsi"/>
          <w:b/>
          <w:color w:val="7030A0"/>
          <w:sz w:val="32"/>
          <w:szCs w:val="28"/>
        </w:rPr>
        <w:t>5</w:t>
      </w:r>
      <w:r w:rsidR="00FE36D5">
        <w:rPr>
          <w:rFonts w:cstheme="minorHAnsi"/>
          <w:b/>
          <w:color w:val="7030A0"/>
          <w:sz w:val="32"/>
          <w:szCs w:val="28"/>
        </w:rPr>
        <w:t xml:space="preserve"> </w:t>
      </w:r>
      <w:r w:rsidR="006C4AD1">
        <w:rPr>
          <w:rFonts w:cstheme="minorHAnsi"/>
          <w:b/>
          <w:color w:val="7030A0"/>
          <w:sz w:val="32"/>
          <w:szCs w:val="28"/>
        </w:rPr>
        <w:t>a</w:t>
      </w:r>
      <w:r w:rsidR="000D7239">
        <w:rPr>
          <w:rFonts w:cstheme="minorHAnsi"/>
          <w:b/>
          <w:color w:val="7030A0"/>
          <w:sz w:val="32"/>
          <w:szCs w:val="28"/>
        </w:rPr>
        <w:t xml:space="preserve">pplication </w:t>
      </w:r>
      <w:r w:rsidR="006C4AD1">
        <w:rPr>
          <w:rFonts w:cstheme="minorHAnsi"/>
          <w:b/>
          <w:color w:val="7030A0"/>
          <w:sz w:val="32"/>
          <w:szCs w:val="28"/>
        </w:rPr>
        <w:t>f</w:t>
      </w:r>
      <w:r w:rsidR="000D7239">
        <w:rPr>
          <w:rFonts w:cstheme="minorHAnsi"/>
          <w:b/>
          <w:color w:val="7030A0"/>
          <w:sz w:val="32"/>
          <w:szCs w:val="28"/>
        </w:rPr>
        <w:t>orm</w:t>
      </w:r>
    </w:p>
    <w:p w14:paraId="0F29903E" w14:textId="77777777" w:rsidR="00491979" w:rsidRPr="00401D65" w:rsidRDefault="00491979" w:rsidP="00491979">
      <w:pPr>
        <w:rPr>
          <w:rFonts w:cstheme="minorHAnsi"/>
          <w:b/>
          <w:sz w:val="20"/>
          <w:szCs w:val="20"/>
        </w:rPr>
      </w:pPr>
    </w:p>
    <w:p w14:paraId="6273CA6D" w14:textId="13CDD603" w:rsidR="00491979" w:rsidRPr="000D7239" w:rsidRDefault="00491979" w:rsidP="000D7239">
      <w:r w:rsidRPr="000D7239">
        <w:rPr>
          <w:b/>
        </w:rPr>
        <w:t xml:space="preserve">Deadline for submission: </w:t>
      </w:r>
      <w:r w:rsidR="00E96F30" w:rsidRPr="00E96F30">
        <w:rPr>
          <w:bCs/>
        </w:rPr>
        <w:t>17.00</w:t>
      </w:r>
      <w:r w:rsidR="00A92D87" w:rsidRPr="001E25A4">
        <w:rPr>
          <w:bCs/>
        </w:rPr>
        <w:t xml:space="preserve"> </w:t>
      </w:r>
      <w:r w:rsidR="001E25A4" w:rsidRPr="001E25A4">
        <w:rPr>
          <w:bCs/>
        </w:rPr>
        <w:t xml:space="preserve">Friday </w:t>
      </w:r>
      <w:r w:rsidR="00E178BF">
        <w:rPr>
          <w:bCs/>
        </w:rPr>
        <w:t>7</w:t>
      </w:r>
      <w:r w:rsidR="00E96F30" w:rsidRPr="00E96F30">
        <w:rPr>
          <w:bCs/>
        </w:rPr>
        <w:t xml:space="preserve"> </w:t>
      </w:r>
      <w:r w:rsidR="00A92D87" w:rsidRPr="00A92D87">
        <w:t>June</w:t>
      </w:r>
      <w:r w:rsidR="00FC7329" w:rsidRPr="00A92D87">
        <w:t xml:space="preserve"> </w:t>
      </w:r>
      <w:r w:rsidR="00A92D87" w:rsidRPr="00A92D87">
        <w:t>202</w:t>
      </w:r>
      <w:r w:rsidR="00E178BF">
        <w:t>4</w:t>
      </w:r>
      <w:r w:rsidR="00A92D87" w:rsidRPr="00A92D87">
        <w:t xml:space="preserve"> </w:t>
      </w:r>
    </w:p>
    <w:p w14:paraId="36C7A49A" w14:textId="64F4BF7A" w:rsidR="00491979" w:rsidRPr="000D7239" w:rsidRDefault="00740DC7" w:rsidP="000D7239">
      <w:r w:rsidRPr="000D7239">
        <w:rPr>
          <w:b/>
        </w:rPr>
        <w:t xml:space="preserve">Please send </w:t>
      </w:r>
      <w:r w:rsidR="00401D65" w:rsidRPr="000D7239">
        <w:rPr>
          <w:b/>
        </w:rPr>
        <w:t xml:space="preserve">queries and </w:t>
      </w:r>
      <w:r w:rsidRPr="000D7239">
        <w:rPr>
          <w:b/>
        </w:rPr>
        <w:t>completed application forms to:</w:t>
      </w:r>
      <w:r w:rsidRPr="000D7239">
        <w:t xml:space="preserve"> </w:t>
      </w:r>
      <w:r w:rsidR="00143F56">
        <w:t xml:space="preserve">Professor </w:t>
      </w:r>
      <w:r w:rsidR="00E178BF">
        <w:t>Lesley Cohen and Dr Wayne Mitchell</w:t>
      </w:r>
      <w:r w:rsidR="00143F56">
        <w:t xml:space="preserve">, Associate Provost (EDI) </w:t>
      </w:r>
      <w:hyperlink r:id="rId10" w:history="1">
        <w:r w:rsidR="00143F56" w:rsidRPr="007D3522">
          <w:rPr>
            <w:rStyle w:val="Hyperlink"/>
            <w:rFonts w:cstheme="minorHAnsi"/>
          </w:rPr>
          <w:t>ap-edi@imperial.ac.uk</w:t>
        </w:r>
      </w:hyperlink>
    </w:p>
    <w:p w14:paraId="4758B715" w14:textId="6AABDFAE" w:rsidR="00404D20" w:rsidRPr="007779AE" w:rsidRDefault="00BD4974" w:rsidP="000D7239">
      <w:r w:rsidRPr="007779AE">
        <w:rPr>
          <w:color w:val="FF0000"/>
        </w:rPr>
        <w:t xml:space="preserve">You </w:t>
      </w:r>
      <w:r w:rsidR="007779AE" w:rsidRPr="007779AE">
        <w:rPr>
          <w:b/>
          <w:bCs/>
          <w:color w:val="FF0000"/>
        </w:rPr>
        <w:t>must</w:t>
      </w:r>
      <w:r w:rsidRPr="007779AE">
        <w:rPr>
          <w:b/>
          <w:bCs/>
          <w:color w:val="FF0000"/>
        </w:rPr>
        <w:t xml:space="preserve"> read the EDI Seed Fund Guidance</w:t>
      </w:r>
      <w:r w:rsidR="00286B24" w:rsidRPr="007779AE">
        <w:rPr>
          <w:color w:val="FF0000"/>
        </w:rPr>
        <w:t xml:space="preserve"> (available on </w:t>
      </w:r>
      <w:r w:rsidR="00286B24" w:rsidRPr="009E33D1">
        <w:rPr>
          <w:color w:val="FF0000"/>
        </w:rPr>
        <w:t xml:space="preserve">the </w:t>
      </w:r>
      <w:hyperlink r:id="rId11" w:history="1">
        <w:r w:rsidR="00286B24" w:rsidRPr="009E33D1">
          <w:rPr>
            <w:rStyle w:val="Hyperlink"/>
            <w:color w:val="FF0000"/>
          </w:rPr>
          <w:t>EDI Seed Fund webpage</w:t>
        </w:r>
      </w:hyperlink>
      <w:r w:rsidR="00286B24" w:rsidRPr="009E33D1">
        <w:rPr>
          <w:color w:val="FF0000"/>
        </w:rPr>
        <w:t xml:space="preserve">) before </w:t>
      </w:r>
      <w:r w:rsidR="00286B24" w:rsidRPr="007779AE">
        <w:rPr>
          <w:color w:val="FF0000"/>
        </w:rPr>
        <w:t>preparing your proposal</w:t>
      </w:r>
      <w:r w:rsidRPr="007779AE">
        <w:rPr>
          <w:color w:val="FF0000"/>
        </w:rPr>
        <w:t>. Applications not conforming to the guidance cannot be considered.</w:t>
      </w:r>
      <w:r w:rsidRPr="007779AE">
        <w:t xml:space="preserve"> </w:t>
      </w:r>
    </w:p>
    <w:p w14:paraId="2A0A9A39" w14:textId="7EFAA0A1" w:rsidR="00491979" w:rsidRPr="009E33D1" w:rsidRDefault="003902B7" w:rsidP="000D7239">
      <w:r w:rsidRPr="009E33D1">
        <w:t>Student applications must be made through</w:t>
      </w:r>
      <w:r w:rsidR="000F2FB1">
        <w:t xml:space="preserve"> the</w:t>
      </w:r>
      <w:r w:rsidRPr="009E33D1">
        <w:t xml:space="preserve"> Imperial College Union (see </w:t>
      </w:r>
      <w:r w:rsidR="00F83C5C">
        <w:t xml:space="preserve">guidance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1134"/>
        <w:gridCol w:w="3351"/>
      </w:tblGrid>
      <w:tr w:rsidR="003C598C" w:rsidRPr="00401D65" w14:paraId="27A8B3C0" w14:textId="77777777" w:rsidTr="6A02E087">
        <w:trPr>
          <w:trHeight w:val="440"/>
        </w:trPr>
        <w:tc>
          <w:tcPr>
            <w:tcW w:w="9016" w:type="dxa"/>
            <w:gridSpan w:val="3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sdt>
            <w:sdtPr>
              <w:rPr>
                <w:rFonts w:cstheme="minorHAnsi"/>
                <w:b/>
              </w:rPr>
              <w:id w:val="-1254045625"/>
              <w:placeholder>
                <w:docPart w:val="DefaultPlaceholder_1081868574"/>
              </w:placeholder>
              <w:text/>
            </w:sdtPr>
            <w:sdtEndPr/>
            <w:sdtContent>
              <w:p w14:paraId="69B6DF7D" w14:textId="66FD01E9" w:rsidR="003C598C" w:rsidRPr="000D7239" w:rsidRDefault="003C598C" w:rsidP="00B27362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 xml:space="preserve">Section 1: </w:t>
                </w:r>
                <w:r w:rsidR="00F71D41">
                  <w:rPr>
                    <w:rFonts w:cstheme="minorHAnsi"/>
                    <w:b/>
                  </w:rPr>
                  <w:t>Proposal</w:t>
                </w:r>
                <w:r w:rsidR="00201C19" w:rsidRPr="000D7239">
                  <w:rPr>
                    <w:rFonts w:cstheme="minorHAnsi"/>
                    <w:b/>
                  </w:rPr>
                  <w:t xml:space="preserve"> title and a</w:t>
                </w:r>
                <w:r w:rsidR="00B27362" w:rsidRPr="000D7239">
                  <w:rPr>
                    <w:rFonts w:cstheme="minorHAnsi"/>
                    <w:b/>
                  </w:rPr>
                  <w:t>pplicant details</w:t>
                </w:r>
              </w:p>
            </w:sdtContent>
          </w:sdt>
        </w:tc>
      </w:tr>
      <w:tr w:rsidR="00201C19" w:rsidRPr="00401D65" w14:paraId="75CAD56C" w14:textId="77777777" w:rsidTr="6A02E087">
        <w:trPr>
          <w:trHeight w:val="395"/>
        </w:trPr>
        <w:tc>
          <w:tcPr>
            <w:tcW w:w="9016" w:type="dxa"/>
            <w:gridSpan w:val="3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1721126838"/>
              <w:placeholder>
                <w:docPart w:val="DF66FB1709FF844B8510AD7EEDB297F0"/>
              </w:placeholder>
              <w:text/>
            </w:sdtPr>
            <w:sdtEndPr/>
            <w:sdtContent>
              <w:p w14:paraId="24E16420" w14:textId="5BCCC8AE" w:rsidR="00201C19" w:rsidRPr="000D7239" w:rsidRDefault="00201C19" w:rsidP="0089126D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>P</w:t>
                </w:r>
                <w:r w:rsidR="00F71D41">
                  <w:rPr>
                    <w:rFonts w:cstheme="minorHAnsi"/>
                    <w:b/>
                  </w:rPr>
                  <w:t>roposal</w:t>
                </w:r>
                <w:r w:rsidRPr="000D7239">
                  <w:rPr>
                    <w:rFonts w:cstheme="minorHAnsi"/>
                    <w:b/>
                  </w:rPr>
                  <w:t xml:space="preserve"> title: </w:t>
                </w:r>
              </w:p>
            </w:sdtContent>
          </w:sdt>
        </w:tc>
      </w:tr>
      <w:tr w:rsidR="00201C19" w:rsidRPr="00401D65" w14:paraId="7FD85E6E" w14:textId="77777777" w:rsidTr="6A02E087">
        <w:tc>
          <w:tcPr>
            <w:tcW w:w="9016" w:type="dxa"/>
            <w:gridSpan w:val="3"/>
            <w:tcBorders>
              <w:bottom w:val="single" w:sz="4" w:space="0" w:color="auto"/>
            </w:tcBorders>
            <w:vAlign w:val="center"/>
          </w:tcPr>
          <w:p w14:paraId="74ECF941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22333F1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0B44C1A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201C19" w:rsidRPr="00401D65" w14:paraId="0380681C" w14:textId="77777777" w:rsidTr="6A02E087">
        <w:tc>
          <w:tcPr>
            <w:tcW w:w="5665" w:type="dxa"/>
            <w:gridSpan w:val="2"/>
            <w:tcBorders>
              <w:bottom w:val="single" w:sz="4" w:space="0" w:color="auto"/>
            </w:tcBorders>
            <w:vAlign w:val="center"/>
          </w:tcPr>
          <w:p w14:paraId="439A3257" w14:textId="2E966359" w:rsidR="00201C19" w:rsidRPr="000D7239" w:rsidRDefault="00201C19" w:rsidP="00201C19">
            <w:pPr>
              <w:tabs>
                <w:tab w:val="left" w:pos="2430"/>
              </w:tabs>
              <w:spacing w:before="120" w:after="120"/>
              <w:rPr>
                <w:rFonts w:cstheme="minorHAnsi"/>
                <w:b/>
              </w:rPr>
            </w:pPr>
            <w:r w:rsidRPr="000D7239">
              <w:rPr>
                <w:rFonts w:cstheme="minorHAnsi"/>
                <w:b/>
              </w:rPr>
              <w:t>Start date:</w:t>
            </w:r>
          </w:p>
        </w:tc>
        <w:tc>
          <w:tcPr>
            <w:tcW w:w="3351" w:type="dxa"/>
            <w:tcBorders>
              <w:bottom w:val="single" w:sz="4" w:space="0" w:color="auto"/>
            </w:tcBorders>
            <w:vAlign w:val="center"/>
          </w:tcPr>
          <w:p w14:paraId="0D8A08CD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201C19" w:rsidRPr="00401D65" w14:paraId="3C73C8DD" w14:textId="77777777" w:rsidTr="6A02E087">
        <w:trPr>
          <w:trHeight w:val="906"/>
        </w:trPr>
        <w:tc>
          <w:tcPr>
            <w:tcW w:w="5665" w:type="dxa"/>
            <w:gridSpan w:val="2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1520662258"/>
              <w:placeholder>
                <w:docPart w:val="3375F51DBF30B240B6B4557C4C2C6F23"/>
              </w:placeholder>
              <w:text/>
            </w:sdtPr>
            <w:sdtEndPr/>
            <w:sdtContent>
              <w:p w14:paraId="2AAB8BC3" w14:textId="6C27C32F" w:rsidR="00201C19" w:rsidRPr="000D7239" w:rsidRDefault="00201C19" w:rsidP="0089126D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>Pr</w:t>
                </w:r>
                <w:r w:rsidR="00113B6B">
                  <w:rPr>
                    <w:rFonts w:cstheme="minorHAnsi"/>
                    <w:b/>
                  </w:rPr>
                  <w:t>oposal</w:t>
                </w:r>
                <w:r w:rsidRPr="000D7239">
                  <w:rPr>
                    <w:rFonts w:cstheme="minorHAnsi"/>
                    <w:b/>
                  </w:rPr>
                  <w:t xml:space="preserve"> duration: </w:t>
                </w:r>
              </w:p>
            </w:sdtContent>
          </w:sdt>
          <w:sdt>
            <w:sdtPr>
              <w:rPr>
                <w:rFonts w:cstheme="minorHAnsi"/>
                <w:iCs/>
                <w:color w:val="FF0000"/>
              </w:rPr>
              <w:id w:val="-1953856908"/>
              <w:placeholder>
                <w:docPart w:val="3375F51DBF30B240B6B4557C4C2C6F23"/>
              </w:placeholder>
              <w:text/>
            </w:sdtPr>
            <w:sdtEndPr/>
            <w:sdtContent>
              <w:p w14:paraId="121D7D9A" w14:textId="232A2FC3" w:rsidR="00201C19" w:rsidRPr="000D7239" w:rsidRDefault="00201C19" w:rsidP="6A02E087">
                <w:pPr>
                  <w:tabs>
                    <w:tab w:val="left" w:pos="2430"/>
                  </w:tabs>
                  <w:rPr>
                    <w:i/>
                    <w:iCs/>
                  </w:rPr>
                </w:pPr>
                <w:r w:rsidRPr="6A02E087">
                  <w:rPr>
                    <w:color w:val="FF0000"/>
                  </w:rPr>
                  <w:t xml:space="preserve">(Note: all </w:t>
                </w:r>
                <w:r w:rsidR="00BA500C" w:rsidRPr="6A02E087">
                  <w:rPr>
                    <w:color w:val="FF0000"/>
                  </w:rPr>
                  <w:t>projects</w:t>
                </w:r>
                <w:r w:rsidRPr="6A02E087">
                  <w:rPr>
                    <w:color w:val="FF0000"/>
                  </w:rPr>
                  <w:t xml:space="preserve"> must be completed by 31 July 202</w:t>
                </w:r>
                <w:r w:rsidR="6D30C99F" w:rsidRPr="6A02E087">
                  <w:rPr>
                    <w:color w:val="FF0000"/>
                  </w:rPr>
                  <w:t>5</w:t>
                </w:r>
                <w:r w:rsidRPr="6A02E087">
                  <w:rPr>
                    <w:color w:val="FF0000"/>
                  </w:rPr>
                  <w:t>)</w:t>
                </w:r>
              </w:p>
            </w:sdtContent>
          </w:sdt>
        </w:tc>
        <w:tc>
          <w:tcPr>
            <w:tcW w:w="3351" w:type="dxa"/>
            <w:shd w:val="clear" w:color="auto" w:fill="FFFFFF" w:themeFill="background1"/>
            <w:vAlign w:val="center"/>
          </w:tcPr>
          <w:p w14:paraId="1068348C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1170DA9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201C19" w:rsidRPr="00401D65" w14:paraId="6FF6089B" w14:textId="77777777" w:rsidTr="6A02E087">
        <w:trPr>
          <w:trHeight w:val="257"/>
        </w:trPr>
        <w:tc>
          <w:tcPr>
            <w:tcW w:w="9016" w:type="dxa"/>
            <w:gridSpan w:val="3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2CAC7AF6" w14:textId="77777777" w:rsidR="00201C19" w:rsidRPr="000D7239" w:rsidRDefault="00201C19" w:rsidP="00B27362">
            <w:pPr>
              <w:tabs>
                <w:tab w:val="left" w:pos="2430"/>
              </w:tabs>
              <w:rPr>
                <w:rFonts w:cstheme="minorHAnsi"/>
                <w:b/>
              </w:rPr>
            </w:pPr>
          </w:p>
        </w:tc>
      </w:tr>
      <w:tr w:rsidR="003C598C" w:rsidRPr="00401D65" w14:paraId="0A912F45" w14:textId="77777777" w:rsidTr="6A02E087">
        <w:trPr>
          <w:trHeight w:val="419"/>
        </w:trPr>
        <w:tc>
          <w:tcPr>
            <w:tcW w:w="4531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1912070620"/>
              <w:placeholder>
                <w:docPart w:val="DefaultPlaceholder_1081868574"/>
              </w:placeholder>
              <w:text/>
            </w:sdtPr>
            <w:sdtEndPr/>
            <w:sdtContent>
              <w:p w14:paraId="0E049176" w14:textId="5BADD9D3" w:rsidR="003C598C" w:rsidRPr="000D7239" w:rsidRDefault="003C598C" w:rsidP="003C598C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>Name of Principal Applicant</w:t>
                </w:r>
                <w:r w:rsidR="001F5E53" w:rsidRPr="000D7239">
                  <w:rPr>
                    <w:rFonts w:cstheme="minorHAnsi"/>
                    <w:b/>
                  </w:rPr>
                  <w:t>(s)</w:t>
                </w:r>
                <w:r w:rsidRPr="000D7239">
                  <w:rPr>
                    <w:rFonts w:cstheme="minorHAnsi"/>
                    <w:b/>
                  </w:rPr>
                  <w:t>:</w:t>
                </w:r>
              </w:p>
            </w:sdtContent>
          </w:sdt>
        </w:tc>
        <w:tc>
          <w:tcPr>
            <w:tcW w:w="4485" w:type="dxa"/>
            <w:gridSpan w:val="2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355734695"/>
              <w:placeholder>
                <w:docPart w:val="DefaultPlaceholder_1081868574"/>
              </w:placeholder>
              <w:text/>
            </w:sdtPr>
            <w:sdtEndPr/>
            <w:sdtContent>
              <w:p w14:paraId="604D24FF" w14:textId="434CD3CE" w:rsidR="003C598C" w:rsidRPr="000D7239" w:rsidRDefault="003C598C" w:rsidP="003C598C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 xml:space="preserve">Institution: </w:t>
                </w:r>
              </w:p>
            </w:sdtContent>
          </w:sdt>
        </w:tc>
      </w:tr>
      <w:tr w:rsidR="003C598C" w:rsidRPr="00401D65" w14:paraId="088BEDB7" w14:textId="77777777" w:rsidTr="6A02E087">
        <w:tc>
          <w:tcPr>
            <w:tcW w:w="4531" w:type="dxa"/>
            <w:tcBorders>
              <w:bottom w:val="single" w:sz="4" w:space="0" w:color="auto"/>
            </w:tcBorders>
            <w:vAlign w:val="center"/>
          </w:tcPr>
          <w:p w14:paraId="12FD5F42" w14:textId="77777777" w:rsidR="00B27362" w:rsidRPr="000D7239" w:rsidRDefault="00B27362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FB1EDBE" w14:textId="77777777" w:rsidR="003C598C" w:rsidRPr="000D7239" w:rsidRDefault="003C598C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D3C314F" w14:textId="77777777" w:rsidR="00087C11" w:rsidRPr="000D7239" w:rsidRDefault="00087C11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</w:tc>
        <w:tc>
          <w:tcPr>
            <w:tcW w:w="4485" w:type="dxa"/>
            <w:gridSpan w:val="2"/>
            <w:tcBorders>
              <w:bottom w:val="single" w:sz="4" w:space="0" w:color="auto"/>
            </w:tcBorders>
            <w:vAlign w:val="center"/>
          </w:tcPr>
          <w:p w14:paraId="293C5E5F" w14:textId="41B185A0" w:rsidR="003C598C" w:rsidRPr="000D7239" w:rsidRDefault="004D619E" w:rsidP="003C598C">
            <w:pPr>
              <w:tabs>
                <w:tab w:val="left" w:pos="2430"/>
              </w:tabs>
              <w:rPr>
                <w:rFonts w:cstheme="minorHAnsi"/>
              </w:rPr>
            </w:pPr>
            <w:r w:rsidRPr="000D7239">
              <w:rPr>
                <w:rFonts w:cstheme="minorHAnsi"/>
              </w:rPr>
              <w:t xml:space="preserve">Imperial College London </w:t>
            </w:r>
          </w:p>
          <w:p w14:paraId="0BFD1E9C" w14:textId="77777777" w:rsidR="00B27362" w:rsidRPr="000D7239" w:rsidRDefault="00B27362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3C598C" w:rsidRPr="00401D65" w14:paraId="2E2CCCC2" w14:textId="77777777" w:rsidTr="6A02E087">
        <w:trPr>
          <w:trHeight w:val="461"/>
        </w:trPr>
        <w:tc>
          <w:tcPr>
            <w:tcW w:w="4531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2052140521"/>
              <w:placeholder>
                <w:docPart w:val="DefaultPlaceholder_1081868574"/>
              </w:placeholder>
              <w:text/>
            </w:sdtPr>
            <w:sdtEndPr/>
            <w:sdtContent>
              <w:p w14:paraId="7B2B2AF1" w14:textId="23D87A47" w:rsidR="003C598C" w:rsidRPr="000D7239" w:rsidRDefault="003C598C" w:rsidP="003C598C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>Current position:</w:t>
                </w:r>
              </w:p>
            </w:sdtContent>
          </w:sdt>
        </w:tc>
        <w:tc>
          <w:tcPr>
            <w:tcW w:w="4485" w:type="dxa"/>
            <w:gridSpan w:val="2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55549713"/>
              <w:placeholder>
                <w:docPart w:val="DefaultPlaceholder_1081868574"/>
              </w:placeholder>
              <w:text/>
            </w:sdtPr>
            <w:sdtEndPr/>
            <w:sdtContent>
              <w:p w14:paraId="421B58DC" w14:textId="44DD7185" w:rsidR="003C598C" w:rsidRPr="000D7239" w:rsidRDefault="003C598C" w:rsidP="003C598C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>Department:</w:t>
                </w:r>
              </w:p>
            </w:sdtContent>
          </w:sdt>
        </w:tc>
      </w:tr>
      <w:tr w:rsidR="003C598C" w:rsidRPr="00401D65" w14:paraId="52C3F7D8" w14:textId="77777777" w:rsidTr="6A02E087">
        <w:tc>
          <w:tcPr>
            <w:tcW w:w="4531" w:type="dxa"/>
            <w:vAlign w:val="center"/>
          </w:tcPr>
          <w:p w14:paraId="07B80A58" w14:textId="77777777" w:rsidR="003C598C" w:rsidRPr="000D7239" w:rsidRDefault="003C598C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3A71799B" w14:textId="77777777" w:rsidR="003C598C" w:rsidRPr="000D7239" w:rsidRDefault="003C598C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E530C85" w14:textId="77777777" w:rsidR="00B27362" w:rsidRPr="000D7239" w:rsidRDefault="00B27362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</w:tc>
        <w:tc>
          <w:tcPr>
            <w:tcW w:w="4485" w:type="dxa"/>
            <w:gridSpan w:val="2"/>
            <w:vAlign w:val="center"/>
          </w:tcPr>
          <w:p w14:paraId="03AE3279" w14:textId="77777777" w:rsidR="00B27362" w:rsidRPr="000D7239" w:rsidRDefault="00B27362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CD2EC67" w14:textId="77777777" w:rsidR="00B27362" w:rsidRPr="000D7239" w:rsidRDefault="00B27362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201C19" w:rsidRPr="00401D65" w14:paraId="412F61D8" w14:textId="77777777" w:rsidTr="6A02E087">
        <w:trPr>
          <w:trHeight w:val="395"/>
        </w:trPr>
        <w:tc>
          <w:tcPr>
            <w:tcW w:w="4531" w:type="dxa"/>
            <w:shd w:val="clear" w:color="auto" w:fill="D9D9D9" w:themeFill="background1" w:themeFillShade="D9"/>
            <w:vAlign w:val="center"/>
          </w:tcPr>
          <w:p w14:paraId="2F72377D" w14:textId="77777777" w:rsidR="00201C19" w:rsidRPr="000D7239" w:rsidRDefault="005813C9" w:rsidP="0089126D">
            <w:pPr>
              <w:tabs>
                <w:tab w:val="left" w:pos="2430"/>
              </w:tabs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304466196"/>
                <w:placeholder>
                  <w:docPart w:val="AD931F1041FCFC4AA34E06246FE972EC"/>
                </w:placeholder>
                <w:text/>
              </w:sdtPr>
              <w:sdtEndPr/>
              <w:sdtContent>
                <w:r w:rsidR="00201C19" w:rsidRPr="000D7239">
                  <w:rPr>
                    <w:rFonts w:cstheme="minorHAnsi"/>
                    <w:b/>
                  </w:rPr>
                  <w:t>Name of Partner/Co-Applicant (if relevant):</w:t>
                </w:r>
              </w:sdtContent>
            </w:sdt>
            <w:r w:rsidR="00201C19" w:rsidRPr="000D723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485" w:type="dxa"/>
            <w:gridSpan w:val="2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368379622"/>
              <w:placeholder>
                <w:docPart w:val="AD931F1041FCFC4AA34E06246FE972EC"/>
              </w:placeholder>
              <w:text/>
            </w:sdtPr>
            <w:sdtEndPr/>
            <w:sdtContent>
              <w:p w14:paraId="4BC78B14" w14:textId="77777777" w:rsidR="00201C19" w:rsidRPr="000D7239" w:rsidRDefault="00201C19" w:rsidP="0089126D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 xml:space="preserve">Institution: </w:t>
                </w:r>
              </w:p>
            </w:sdtContent>
          </w:sdt>
        </w:tc>
      </w:tr>
      <w:tr w:rsidR="00201C19" w:rsidRPr="00401D65" w14:paraId="4B9926F6" w14:textId="77777777" w:rsidTr="6A02E087">
        <w:tc>
          <w:tcPr>
            <w:tcW w:w="4531" w:type="dxa"/>
            <w:tcBorders>
              <w:bottom w:val="single" w:sz="4" w:space="0" w:color="auto"/>
            </w:tcBorders>
            <w:vAlign w:val="center"/>
          </w:tcPr>
          <w:p w14:paraId="51C984AB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3AF36EDC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AFB77B5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  <w:tc>
          <w:tcPr>
            <w:tcW w:w="4485" w:type="dxa"/>
            <w:gridSpan w:val="2"/>
            <w:tcBorders>
              <w:bottom w:val="single" w:sz="4" w:space="0" w:color="auto"/>
            </w:tcBorders>
            <w:vAlign w:val="center"/>
          </w:tcPr>
          <w:p w14:paraId="7C2C53D6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201C19" w:rsidRPr="00401D65" w14:paraId="22D9A18E" w14:textId="77777777" w:rsidTr="6A02E087">
        <w:trPr>
          <w:trHeight w:val="461"/>
        </w:trPr>
        <w:tc>
          <w:tcPr>
            <w:tcW w:w="4531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706257591"/>
              <w:placeholder>
                <w:docPart w:val="AD931F1041FCFC4AA34E06246FE972EC"/>
              </w:placeholder>
              <w:text/>
            </w:sdtPr>
            <w:sdtEndPr/>
            <w:sdtContent>
              <w:p w14:paraId="4D788CB3" w14:textId="77777777" w:rsidR="00201C19" w:rsidRPr="000D7239" w:rsidRDefault="00201C19" w:rsidP="0089126D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>Current position:</w:t>
                </w:r>
              </w:p>
            </w:sdtContent>
          </w:sdt>
        </w:tc>
        <w:tc>
          <w:tcPr>
            <w:tcW w:w="4485" w:type="dxa"/>
            <w:gridSpan w:val="2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38056804"/>
              <w:placeholder>
                <w:docPart w:val="AD931F1041FCFC4AA34E06246FE972EC"/>
              </w:placeholder>
              <w:text/>
            </w:sdtPr>
            <w:sdtEndPr/>
            <w:sdtContent>
              <w:p w14:paraId="24BA86FF" w14:textId="77777777" w:rsidR="00201C19" w:rsidRPr="000D7239" w:rsidRDefault="00201C19" w:rsidP="0089126D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0D7239">
                  <w:rPr>
                    <w:rFonts w:cstheme="minorHAnsi"/>
                    <w:b/>
                  </w:rPr>
                  <w:t>Department:</w:t>
                </w:r>
              </w:p>
            </w:sdtContent>
          </w:sdt>
        </w:tc>
      </w:tr>
      <w:tr w:rsidR="00201C19" w:rsidRPr="00401D65" w14:paraId="15F2068B" w14:textId="77777777" w:rsidTr="6A02E087">
        <w:tc>
          <w:tcPr>
            <w:tcW w:w="4531" w:type="dxa"/>
            <w:vAlign w:val="center"/>
          </w:tcPr>
          <w:p w14:paraId="121791EA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EBA55B7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D7729DE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  <w:tc>
          <w:tcPr>
            <w:tcW w:w="4485" w:type="dxa"/>
            <w:gridSpan w:val="2"/>
            <w:vAlign w:val="center"/>
          </w:tcPr>
          <w:p w14:paraId="4F8E0210" w14:textId="77777777" w:rsidR="00201C19" w:rsidRPr="000D7239" w:rsidRDefault="00201C19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</w:tbl>
    <w:p w14:paraId="57796B6C" w14:textId="77777777" w:rsidR="00401D65" w:rsidRDefault="00401D65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27362" w:rsidRPr="00401D65" w14:paraId="3D9A43E8" w14:textId="77777777" w:rsidTr="00401D65">
        <w:trPr>
          <w:trHeight w:val="527"/>
        </w:trPr>
        <w:tc>
          <w:tcPr>
            <w:tcW w:w="9016" w:type="dxa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7871B784" w14:textId="1F0CCCFF" w:rsidR="00B27362" w:rsidRPr="00435486" w:rsidRDefault="00B27362" w:rsidP="007B3F2E">
            <w:pPr>
              <w:tabs>
                <w:tab w:val="left" w:pos="2430"/>
              </w:tabs>
              <w:rPr>
                <w:rFonts w:cstheme="minorHAnsi"/>
                <w:b/>
              </w:rPr>
            </w:pPr>
            <w:r w:rsidRPr="00435486">
              <w:rPr>
                <w:rFonts w:cstheme="minorHAnsi"/>
                <w:b/>
              </w:rPr>
              <w:lastRenderedPageBreak/>
              <w:t>Section 2: P</w:t>
            </w:r>
            <w:r w:rsidR="00113B6B">
              <w:rPr>
                <w:rFonts w:cstheme="minorHAnsi"/>
                <w:b/>
              </w:rPr>
              <w:t xml:space="preserve">roposal </w:t>
            </w:r>
            <w:r w:rsidRPr="00435486">
              <w:rPr>
                <w:rFonts w:cstheme="minorHAnsi"/>
                <w:b/>
              </w:rPr>
              <w:t xml:space="preserve">details and case for support </w:t>
            </w:r>
            <w:r w:rsidRPr="00B015C6">
              <w:rPr>
                <w:rFonts w:cstheme="minorHAnsi"/>
                <w:b/>
                <w:color w:val="FF0000"/>
              </w:rPr>
              <w:t xml:space="preserve">(this section must not exceed </w:t>
            </w:r>
            <w:r w:rsidR="0008101D" w:rsidRPr="00B015C6">
              <w:rPr>
                <w:rFonts w:cstheme="minorHAnsi"/>
                <w:b/>
                <w:color w:val="FF0000"/>
              </w:rPr>
              <w:t>two</w:t>
            </w:r>
            <w:r w:rsidRPr="00B015C6">
              <w:rPr>
                <w:rFonts w:cstheme="minorHAnsi"/>
                <w:b/>
                <w:color w:val="FF0000"/>
              </w:rPr>
              <w:t xml:space="preserve"> </w:t>
            </w:r>
            <w:r w:rsidR="00401D65" w:rsidRPr="00B015C6">
              <w:rPr>
                <w:rFonts w:cstheme="minorHAnsi"/>
                <w:b/>
                <w:color w:val="FF0000"/>
              </w:rPr>
              <w:t>sides of A4</w:t>
            </w:r>
            <w:r w:rsidRPr="00B015C6">
              <w:rPr>
                <w:rFonts w:cstheme="minorHAnsi"/>
                <w:b/>
                <w:color w:val="FF0000"/>
              </w:rPr>
              <w:t>)</w:t>
            </w:r>
            <w:r w:rsidR="00C34ABF" w:rsidRPr="00435486">
              <w:rPr>
                <w:rFonts w:cstheme="minorHAnsi"/>
                <w:b/>
              </w:rPr>
              <w:t>. A maximum of one page of supplementary information can be added</w:t>
            </w:r>
            <w:r w:rsidR="00435486">
              <w:rPr>
                <w:rFonts w:cstheme="minorHAnsi"/>
                <w:b/>
              </w:rPr>
              <w:t xml:space="preserve"> (to be included </w:t>
            </w:r>
            <w:r w:rsidR="00DD128E">
              <w:rPr>
                <w:rFonts w:cstheme="minorHAnsi"/>
                <w:b/>
              </w:rPr>
              <w:t>at the end of this</w:t>
            </w:r>
            <w:r w:rsidR="00435486">
              <w:rPr>
                <w:rFonts w:cstheme="minorHAnsi"/>
                <w:b/>
              </w:rPr>
              <w:t xml:space="preserve"> application form)</w:t>
            </w:r>
          </w:p>
        </w:tc>
      </w:tr>
      <w:tr w:rsidR="004C5374" w:rsidRPr="00401D65" w14:paraId="45D4D1AA" w14:textId="77777777" w:rsidTr="008347C3">
        <w:trPr>
          <w:trHeight w:val="742"/>
        </w:trPr>
        <w:tc>
          <w:tcPr>
            <w:tcW w:w="9016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cstheme="minorHAnsi"/>
              </w:rPr>
              <w:id w:val="-1720202912"/>
              <w:placeholder>
                <w:docPart w:val="DefaultPlaceholder_1081868574"/>
              </w:placeholder>
              <w:text/>
            </w:sdtPr>
            <w:sdtEndPr/>
            <w:sdtContent>
              <w:p w14:paraId="6924DA3A" w14:textId="41E8A6B8" w:rsidR="004C5374" w:rsidRPr="00435486" w:rsidRDefault="004C5374" w:rsidP="00015C2B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>Please provide an overall description of your pro</w:t>
                </w:r>
                <w:r w:rsidR="00113B6B">
                  <w:rPr>
                    <w:rFonts w:cstheme="minorHAnsi"/>
                  </w:rPr>
                  <w:t>posal</w:t>
                </w:r>
                <w:r w:rsidR="00401D65" w:rsidRPr="00435486">
                  <w:rPr>
                    <w:rFonts w:cstheme="minorHAnsi"/>
                  </w:rPr>
                  <w:t>,</w:t>
                </w:r>
                <w:r w:rsidRPr="00435486">
                  <w:rPr>
                    <w:rFonts w:cstheme="minorHAnsi"/>
                  </w:rPr>
                  <w:t xml:space="preserve"> listing your key object</w:t>
                </w:r>
                <w:r w:rsidR="00AC6D82" w:rsidRPr="00435486">
                  <w:rPr>
                    <w:rFonts w:cstheme="minorHAnsi"/>
                  </w:rPr>
                  <w:t xml:space="preserve">ives (what you plan to achieve) and approach (how you plan to achieve this). </w:t>
                </w:r>
              </w:p>
            </w:sdtContent>
          </w:sdt>
        </w:tc>
      </w:tr>
      <w:tr w:rsidR="004C5374" w:rsidRPr="00401D65" w14:paraId="413118E9" w14:textId="77777777" w:rsidTr="004C5374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107C447F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A5C7888" w14:textId="77B2BFFC" w:rsidR="004C5374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F7C2C99" w14:textId="77777777" w:rsidR="008347C3" w:rsidRPr="00435486" w:rsidRDefault="008347C3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888BC52" w14:textId="16A169EB" w:rsidR="004C5374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9692B45" w14:textId="77777777" w:rsidR="00435486" w:rsidRPr="00435486" w:rsidRDefault="00435486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0AD5122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40E59CC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1C02A23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41D401B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4C5374" w:rsidRPr="00401D65" w14:paraId="684E58CB" w14:textId="77777777" w:rsidTr="008347C3">
        <w:trPr>
          <w:trHeight w:val="742"/>
        </w:trPr>
        <w:sdt>
          <w:sdtPr>
            <w:rPr>
              <w:rFonts w:cstheme="minorHAnsi"/>
            </w:rPr>
            <w:id w:val="-919707438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shd w:val="clear" w:color="auto" w:fill="F2F2F2" w:themeFill="background1" w:themeFillShade="F2"/>
                <w:vAlign w:val="center"/>
              </w:tcPr>
              <w:p w14:paraId="139578F7" w14:textId="6CB7F9B1" w:rsidR="004C5374" w:rsidRPr="00435486" w:rsidRDefault="002F2D43" w:rsidP="00401D65">
                <w:pPr>
                  <w:pStyle w:val="ListParagraph"/>
                  <w:numPr>
                    <w:ilvl w:val="0"/>
                    <w:numId w:val="2"/>
                  </w:numPr>
                  <w:jc w:val="both"/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 xml:space="preserve">What benefits will </w:t>
                </w:r>
                <w:r>
                  <w:rPr>
                    <w:rFonts w:cstheme="minorHAnsi"/>
                  </w:rPr>
                  <w:t xml:space="preserve">your </w:t>
                </w:r>
                <w:r w:rsidRPr="00B727B6">
                  <w:rPr>
                    <w:rFonts w:cstheme="minorHAnsi"/>
                  </w:rPr>
                  <w:t>proposal</w:t>
                </w:r>
                <w:r w:rsidRPr="00435486">
                  <w:rPr>
                    <w:rFonts w:cstheme="minorHAnsi"/>
                  </w:rPr>
                  <w:t xml:space="preserve"> bring to all those participating, for example, the audiences, staff, students</w:t>
                </w:r>
                <w:r w:rsidR="000A74FF">
                  <w:rPr>
                    <w:rFonts w:cstheme="minorHAnsi"/>
                  </w:rPr>
                  <w:t>,</w:t>
                </w:r>
                <w:r w:rsidRPr="00435486">
                  <w:rPr>
                    <w:rFonts w:cstheme="minorHAnsi"/>
                  </w:rPr>
                  <w:t xml:space="preserve"> and the wider College?  </w:t>
                </w:r>
              </w:p>
            </w:tc>
          </w:sdtContent>
        </w:sdt>
      </w:tr>
      <w:tr w:rsidR="004C5374" w:rsidRPr="00401D65" w14:paraId="25B2FC84" w14:textId="77777777" w:rsidTr="004C5374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20B16560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E2DA92B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8BFC80F" w14:textId="62ADDA2B" w:rsidR="004C5374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297973C" w14:textId="77777777" w:rsidR="00435486" w:rsidRPr="00435486" w:rsidRDefault="00435486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06AE7F4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05142D3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87D6190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D147AAC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4C5374" w:rsidRPr="00401D65" w14:paraId="0C91582D" w14:textId="77777777" w:rsidTr="0008101D">
        <w:trPr>
          <w:trHeight w:val="986"/>
        </w:trPr>
        <w:tc>
          <w:tcPr>
            <w:tcW w:w="9016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cstheme="minorHAnsi"/>
              </w:rPr>
              <w:id w:val="86972961"/>
              <w:placeholder>
                <w:docPart w:val="DefaultPlaceholder_1081868574"/>
              </w:placeholder>
              <w:text/>
            </w:sdtPr>
            <w:sdtEndPr/>
            <w:sdtContent>
              <w:p w14:paraId="5E8E1A3C" w14:textId="07F200E2" w:rsidR="004C5374" w:rsidRPr="00435486" w:rsidRDefault="00401D65" w:rsidP="00FB25B0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>Please detail the target audiences and/or collaborators and the rationale for targeting them. How will you reach and recruit these audiences and collaborators? Where might your activities take place?</w:t>
                </w:r>
              </w:p>
            </w:sdtContent>
          </w:sdt>
        </w:tc>
      </w:tr>
      <w:tr w:rsidR="004C5374" w:rsidRPr="00401D65" w14:paraId="6137148B" w14:textId="77777777" w:rsidTr="004C5374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3EF06ACC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83DF3A5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BB8CB1E" w14:textId="4C91BD0D" w:rsidR="004C5374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E0E76EA" w14:textId="77777777" w:rsidR="00435486" w:rsidRPr="00435486" w:rsidRDefault="00435486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743BF9BF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3BE910EB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773ADD03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83DAD88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401D65" w:rsidRPr="00401D65" w14:paraId="3F03831D" w14:textId="77777777" w:rsidTr="0008101D">
        <w:trPr>
          <w:trHeight w:val="576"/>
        </w:trPr>
        <w:sdt>
          <w:sdtPr>
            <w:rPr>
              <w:rFonts w:cstheme="minorHAnsi"/>
              <w:iCs/>
              <w:color w:val="000000"/>
            </w:rPr>
            <w:id w:val="-340470954"/>
            <w:placeholder>
              <w:docPart w:val="7883EC992EF1C54C85A55BCB198EB423"/>
            </w:placeholder>
            <w:text/>
          </w:sdtPr>
          <w:sdtEndPr/>
          <w:sdtContent>
            <w:tc>
              <w:tcPr>
                <w:tcW w:w="9016" w:type="dxa"/>
                <w:shd w:val="clear" w:color="auto" w:fill="F2F2F2" w:themeFill="background1" w:themeFillShade="F2"/>
                <w:vAlign w:val="center"/>
              </w:tcPr>
              <w:p w14:paraId="76E15EEC" w14:textId="7C49B5DA" w:rsidR="00401D65" w:rsidRPr="00435486" w:rsidRDefault="00401D65" w:rsidP="0089126D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rPr>
                    <w:rFonts w:cstheme="minorHAnsi"/>
                  </w:rPr>
                </w:pPr>
                <w:r w:rsidRPr="00435486">
                  <w:rPr>
                    <w:rFonts w:cstheme="minorHAnsi"/>
                    <w:iCs/>
                    <w:color w:val="000000"/>
                  </w:rPr>
                  <w:t>Please explain the timeliness of your proposal</w:t>
                </w:r>
              </w:p>
            </w:tc>
          </w:sdtContent>
        </w:sdt>
      </w:tr>
      <w:tr w:rsidR="00401D65" w:rsidRPr="00401D65" w14:paraId="04E3768D" w14:textId="77777777" w:rsidTr="0089126D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04C9C149" w14:textId="77777777" w:rsidR="00401D65" w:rsidRPr="00435486" w:rsidRDefault="00401D65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B08C784" w14:textId="5BF4A4A8" w:rsidR="00401D65" w:rsidRDefault="00401D65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35D9CF8" w14:textId="77777777" w:rsidR="00435486" w:rsidRPr="00435486" w:rsidRDefault="00435486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ADADD0F" w14:textId="77777777" w:rsidR="00401D65" w:rsidRPr="00435486" w:rsidRDefault="00401D65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95F5494" w14:textId="77777777" w:rsidR="00401D65" w:rsidRPr="00435486" w:rsidRDefault="00401D65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9055E95" w14:textId="77777777" w:rsidR="00401D65" w:rsidRPr="00435486" w:rsidRDefault="00401D65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E0A77A3" w14:textId="77777777" w:rsidR="00401D65" w:rsidRPr="00435486" w:rsidRDefault="00401D65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29C6535" w14:textId="77777777" w:rsidR="00401D65" w:rsidRPr="00435486" w:rsidRDefault="00401D65" w:rsidP="0089126D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4C5374" w:rsidRPr="00401D65" w14:paraId="753019A4" w14:textId="77777777" w:rsidTr="0008101D">
        <w:trPr>
          <w:trHeight w:val="701"/>
        </w:trPr>
        <w:sdt>
          <w:sdtPr>
            <w:rPr>
              <w:rFonts w:cstheme="minorHAnsi"/>
            </w:rPr>
            <w:id w:val="1009340214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shd w:val="clear" w:color="auto" w:fill="F2F2F2" w:themeFill="background1" w:themeFillShade="F2"/>
                <w:vAlign w:val="center"/>
              </w:tcPr>
              <w:p w14:paraId="63209CE6" w14:textId="5535551F" w:rsidR="004C5374" w:rsidRPr="00435486" w:rsidRDefault="002F2D43" w:rsidP="00FF190F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rPr>
                    <w:rFonts w:cstheme="minorHAnsi"/>
                  </w:rPr>
                </w:pPr>
                <w:r w:rsidRPr="002F2D43">
                  <w:rPr>
                    <w:rFonts w:cstheme="minorHAnsi"/>
                  </w:rPr>
                  <w:t>How will you evaluate whether you were successful in meeting your proposal objectives?</w:t>
                </w:r>
              </w:p>
            </w:tc>
          </w:sdtContent>
        </w:sdt>
      </w:tr>
      <w:tr w:rsidR="004C5374" w:rsidRPr="00401D65" w14:paraId="4209D8ED" w14:textId="77777777" w:rsidTr="009D1381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51548C9B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33A30308" w14:textId="495BAB10" w:rsidR="004C5374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CBE5DE7" w14:textId="77777777" w:rsidR="00435486" w:rsidRPr="00435486" w:rsidRDefault="00435486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FB812E4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780E0C9B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E0682E1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AD7D338" w14:textId="77777777" w:rsidR="00015C2B" w:rsidRPr="00435486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74CEF13E" w14:textId="77777777" w:rsidR="004C5374" w:rsidRPr="00435486" w:rsidRDefault="004C5374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4C5374" w:rsidRPr="00401D65" w14:paraId="6E02BE08" w14:textId="77777777" w:rsidTr="002F2D43">
        <w:trPr>
          <w:trHeight w:val="954"/>
        </w:trPr>
        <w:tc>
          <w:tcPr>
            <w:tcW w:w="9016" w:type="dxa"/>
            <w:shd w:val="clear" w:color="auto" w:fill="F2F2F2" w:themeFill="background1" w:themeFillShade="F2"/>
            <w:vAlign w:val="center"/>
          </w:tcPr>
          <w:p w14:paraId="0ED3CA40" w14:textId="563B49AE" w:rsidR="004C5374" w:rsidRPr="00435486" w:rsidRDefault="005813C9" w:rsidP="0043240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Cs/>
                <w:color w:val="000000"/>
              </w:rPr>
            </w:pPr>
            <w:sdt>
              <w:sdtPr>
                <w:rPr>
                  <w:rFonts w:cstheme="minorHAnsi"/>
                </w:rPr>
                <w:id w:val="-389190549"/>
                <w:placeholder>
                  <w:docPart w:val="DefaultPlaceholder_1081868574"/>
                </w:placeholder>
                <w:text/>
              </w:sdtPr>
              <w:sdtEndPr/>
              <w:sdtContent>
                <w:r w:rsidR="001D1614">
                  <w:rPr>
                    <w:rFonts w:cstheme="minorHAnsi"/>
                  </w:rPr>
                  <w:t>Please d</w:t>
                </w:r>
                <w:r w:rsidR="001D1614" w:rsidRPr="002F2D43">
                  <w:rPr>
                    <w:rFonts w:cstheme="minorHAnsi"/>
                  </w:rPr>
                  <w:t xml:space="preserve">escribe any potential legacy from your proposal. This could include lessons learnt to inform future projects; the potential to use the Seed Fund </w:t>
                </w:r>
                <w:r w:rsidR="001D1614" w:rsidRPr="0040546E">
                  <w:rPr>
                    <w:rFonts w:cstheme="minorHAnsi"/>
                  </w:rPr>
                  <w:t>proposal</w:t>
                </w:r>
                <w:r w:rsidR="001D1614" w:rsidRPr="002F2D43">
                  <w:rPr>
                    <w:rFonts w:cstheme="minorHAnsi"/>
                  </w:rPr>
                  <w:t xml:space="preserve"> to apply for external funding; opportunities to continue the </w:t>
                </w:r>
                <w:r w:rsidR="001D1614" w:rsidRPr="00CF4B4D">
                  <w:rPr>
                    <w:rFonts w:cstheme="minorHAnsi"/>
                  </w:rPr>
                  <w:t>proposal</w:t>
                </w:r>
                <w:r w:rsidR="001D1614" w:rsidRPr="002F2D43">
                  <w:rPr>
                    <w:rFonts w:cstheme="minorHAnsi"/>
                  </w:rPr>
                  <w:t>; developing on-going relationships</w:t>
                </w:r>
                <w:r w:rsidR="001D1614">
                  <w:rPr>
                    <w:rFonts w:cstheme="minorHAnsi"/>
                  </w:rPr>
                  <w:t>, etc.</w:t>
                </w:r>
              </w:sdtContent>
            </w:sdt>
            <w:r w:rsidR="00AF6E3F" w:rsidRPr="00435486">
              <w:rPr>
                <w:rFonts w:cstheme="minorHAnsi"/>
                <w:iCs/>
                <w:color w:val="000000"/>
              </w:rPr>
              <w:t xml:space="preserve">  </w:t>
            </w:r>
          </w:p>
        </w:tc>
      </w:tr>
      <w:tr w:rsidR="00015C2B" w:rsidRPr="00401D65" w14:paraId="2B5ECAF2" w14:textId="77777777" w:rsidTr="00015C2B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7A412F5D" w14:textId="77777777" w:rsidR="00015C2B" w:rsidRPr="00435486" w:rsidRDefault="00015C2B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2F38EAF" w14:textId="77777777" w:rsidR="00015C2B" w:rsidRPr="00435486" w:rsidRDefault="00015C2B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4B591AA" w14:textId="1E0738AE" w:rsidR="00015C2B" w:rsidRDefault="00015C2B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6070617" w14:textId="77777777" w:rsidR="00435486" w:rsidRPr="00435486" w:rsidRDefault="00435486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4A1E22D" w14:textId="77777777" w:rsidR="00015C2B" w:rsidRPr="00435486" w:rsidRDefault="00015C2B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316EB3C3" w14:textId="77777777" w:rsidR="00015C2B" w:rsidRPr="00435486" w:rsidRDefault="00015C2B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7EF30A64" w14:textId="77777777" w:rsidR="00015C2B" w:rsidRPr="00435486" w:rsidRDefault="00015C2B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CE29444" w14:textId="77777777" w:rsidR="00015C2B" w:rsidRPr="00435486" w:rsidRDefault="00015C2B" w:rsidP="00015C2B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015C2B" w:rsidRPr="00401D65" w14:paraId="05427C43" w14:textId="77777777" w:rsidTr="002F2D43">
        <w:trPr>
          <w:trHeight w:val="659"/>
        </w:trPr>
        <w:sdt>
          <w:sdtPr>
            <w:rPr>
              <w:rFonts w:cstheme="minorHAnsi"/>
            </w:rPr>
            <w:id w:val="1958221009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shd w:val="clear" w:color="auto" w:fill="F2F2F2" w:themeFill="background1" w:themeFillShade="F2"/>
                <w:vAlign w:val="center"/>
              </w:tcPr>
              <w:p w14:paraId="6E9C8260" w14:textId="4E46983D" w:rsidR="00015C2B" w:rsidRPr="00435486" w:rsidRDefault="002F2D43" w:rsidP="002408ED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>Do you (the Principal Applicant)</w:t>
                </w:r>
                <w:r w:rsidR="006E3F26">
                  <w:rPr>
                    <w:rFonts w:cstheme="minorHAnsi"/>
                  </w:rPr>
                  <w:t>,</w:t>
                </w:r>
                <w:r w:rsidRPr="00435486">
                  <w:rPr>
                    <w:rFonts w:cstheme="minorHAnsi"/>
                  </w:rPr>
                  <w:t xml:space="preserve"> or any team members and project partners, have the track record to </w:t>
                </w:r>
                <w:r>
                  <w:rPr>
                    <w:rFonts w:cstheme="minorHAnsi"/>
                  </w:rPr>
                  <w:t xml:space="preserve">successfully </w:t>
                </w:r>
                <w:r w:rsidRPr="00435486">
                  <w:rPr>
                    <w:rFonts w:cstheme="minorHAnsi"/>
                  </w:rPr>
                  <w:t xml:space="preserve">carry out </w:t>
                </w:r>
                <w:r>
                  <w:rPr>
                    <w:rFonts w:cstheme="minorHAnsi"/>
                  </w:rPr>
                  <w:t xml:space="preserve">your </w:t>
                </w:r>
                <w:r w:rsidRPr="00615B42">
                  <w:rPr>
                    <w:rFonts w:cstheme="minorHAnsi"/>
                  </w:rPr>
                  <w:t>proposal</w:t>
                </w:r>
                <w:r w:rsidRPr="00435486">
                  <w:rPr>
                    <w:rFonts w:cstheme="minorHAnsi"/>
                  </w:rPr>
                  <w:t xml:space="preserve">? </w:t>
                </w:r>
              </w:p>
            </w:tc>
          </w:sdtContent>
        </w:sdt>
      </w:tr>
      <w:tr w:rsidR="00015C2B" w:rsidRPr="00401D65" w14:paraId="465DBE31" w14:textId="77777777" w:rsidTr="00207B5E">
        <w:tc>
          <w:tcPr>
            <w:tcW w:w="9016" w:type="dxa"/>
            <w:vAlign w:val="center"/>
          </w:tcPr>
          <w:p w14:paraId="71856C9B" w14:textId="77777777" w:rsidR="00015C2B" w:rsidRPr="00435486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6A46EDF" w14:textId="16816AD6" w:rsidR="00015C2B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7DEC5C58" w14:textId="77777777" w:rsidR="00435486" w:rsidRPr="00435486" w:rsidRDefault="00435486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D3E1E88" w14:textId="77777777" w:rsidR="00015C2B" w:rsidRPr="00435486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325FFC1" w14:textId="77777777" w:rsidR="00015C2B" w:rsidRPr="00435486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3D1595F" w14:textId="77777777" w:rsidR="00015C2B" w:rsidRPr="00435486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15E4537" w14:textId="77777777" w:rsidR="00015C2B" w:rsidRPr="00435486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8920F31" w14:textId="77777777" w:rsidR="00015C2B" w:rsidRPr="00435486" w:rsidRDefault="00015C2B" w:rsidP="007B3F2E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3D05D6" w:rsidRPr="00401D65" w14:paraId="36819331" w14:textId="77777777" w:rsidTr="008347C3">
        <w:trPr>
          <w:trHeight w:val="954"/>
        </w:trPr>
        <w:sdt>
          <w:sdtPr>
            <w:rPr>
              <w:rFonts w:cstheme="minorHAnsi"/>
            </w:rPr>
            <w:id w:val="-973130950"/>
            <w:placeholder>
              <w:docPart w:val="A3914744526F4A36A620901B1ED02309"/>
            </w:placeholder>
            <w:text/>
          </w:sdtPr>
          <w:sdtEndPr/>
          <w:sdtContent>
            <w:tc>
              <w:tcPr>
                <w:tcW w:w="9016" w:type="dxa"/>
                <w:shd w:val="clear" w:color="auto" w:fill="F2F2F2" w:themeFill="background1" w:themeFillShade="F2"/>
                <w:vAlign w:val="center"/>
              </w:tcPr>
              <w:p w14:paraId="212F8156" w14:textId="5347E850" w:rsidR="003D05D6" w:rsidRPr="003D05D6" w:rsidRDefault="003D05D6" w:rsidP="003D05D6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rPr>
                    <w:rFonts w:cstheme="minorHAnsi"/>
                  </w:rPr>
                </w:pPr>
                <w:r w:rsidRPr="003D05D6">
                  <w:rPr>
                    <w:rFonts w:cstheme="minorHAnsi"/>
                  </w:rPr>
                  <w:t xml:space="preserve">Please describe </w:t>
                </w:r>
                <w:r w:rsidR="00F2423B">
                  <w:rPr>
                    <w:rFonts w:cstheme="minorHAnsi"/>
                  </w:rPr>
                  <w:t xml:space="preserve">the outcome of any discussions regarding </w:t>
                </w:r>
                <w:r w:rsidR="00B2635F">
                  <w:rPr>
                    <w:rFonts w:cstheme="minorHAnsi"/>
                  </w:rPr>
                  <w:t>possible overlaps or synergisms with existing College activity. Please describe any</w:t>
                </w:r>
                <w:r w:rsidRPr="003D05D6">
                  <w:rPr>
                    <w:rFonts w:cstheme="minorHAnsi"/>
                  </w:rPr>
                  <w:t xml:space="preserve"> support you may need from </w:t>
                </w:r>
                <w:r w:rsidR="00A74ED6">
                  <w:rPr>
                    <w:rFonts w:cstheme="minorHAnsi"/>
                  </w:rPr>
                  <w:t xml:space="preserve">any </w:t>
                </w:r>
                <w:r w:rsidRPr="003D05D6">
                  <w:rPr>
                    <w:rFonts w:cstheme="minorHAnsi"/>
                  </w:rPr>
                  <w:t xml:space="preserve">College teams or departments </w:t>
                </w:r>
                <w:r w:rsidR="00B2635F">
                  <w:rPr>
                    <w:rFonts w:cstheme="minorHAnsi"/>
                  </w:rPr>
                  <w:t xml:space="preserve">for </w:t>
                </w:r>
                <w:r w:rsidR="00B068A4">
                  <w:rPr>
                    <w:rFonts w:cstheme="minorHAnsi"/>
                  </w:rPr>
                  <w:t xml:space="preserve">your proposal. </w:t>
                </w:r>
              </w:p>
            </w:tc>
          </w:sdtContent>
        </w:sdt>
      </w:tr>
      <w:tr w:rsidR="003D05D6" w:rsidRPr="00401D65" w14:paraId="3168CFCA" w14:textId="77777777" w:rsidTr="00207B5E">
        <w:tc>
          <w:tcPr>
            <w:tcW w:w="9016" w:type="dxa"/>
            <w:vAlign w:val="center"/>
          </w:tcPr>
          <w:p w14:paraId="7DE74155" w14:textId="77777777" w:rsidR="003D05D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8DE969F" w14:textId="77777777" w:rsidR="003D05D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EF4211F" w14:textId="77777777" w:rsidR="003D05D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894BB08" w14:textId="77777777" w:rsidR="003D05D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0723325" w14:textId="77777777" w:rsidR="003D05D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EBF9E3C" w14:textId="77777777" w:rsidR="003D05D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03390CCA" w14:textId="77777777" w:rsidR="003D05D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12772B9" w14:textId="48265FE1" w:rsidR="003D05D6" w:rsidRPr="00435486" w:rsidRDefault="003D05D6" w:rsidP="003D05D6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</w:tbl>
    <w:p w14:paraId="311AA1F2" w14:textId="77777777" w:rsidR="00435486" w:rsidRPr="00401D65" w:rsidRDefault="00435486" w:rsidP="00435486"/>
    <w:p w14:paraId="6797D112" w14:textId="681AF33C" w:rsidR="00401D65" w:rsidRDefault="00401D65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53010" w:rsidRPr="00401D65" w14:paraId="317AAE9F" w14:textId="77777777" w:rsidTr="00401D65">
        <w:trPr>
          <w:trHeight w:val="440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05D758EA" w14:textId="72CE1668" w:rsidR="00153010" w:rsidRPr="00435486" w:rsidRDefault="00153010" w:rsidP="00153010">
            <w:pPr>
              <w:tabs>
                <w:tab w:val="left" w:pos="2430"/>
              </w:tabs>
              <w:rPr>
                <w:rFonts w:cstheme="minorHAnsi"/>
              </w:rPr>
            </w:pPr>
            <w:r w:rsidRPr="00435486">
              <w:rPr>
                <w:rFonts w:cstheme="minorHAnsi"/>
                <w:b/>
              </w:rPr>
              <w:lastRenderedPageBreak/>
              <w:t xml:space="preserve">Section 3: Funding requested </w:t>
            </w:r>
            <w:r w:rsidRPr="00B015C6">
              <w:rPr>
                <w:rFonts w:cstheme="minorHAnsi"/>
                <w:b/>
                <w:color w:val="FF0000"/>
              </w:rPr>
              <w:t xml:space="preserve">(this section should not exceed </w:t>
            </w:r>
            <w:r w:rsidR="0008101D" w:rsidRPr="00B015C6">
              <w:rPr>
                <w:rFonts w:cstheme="minorHAnsi"/>
                <w:b/>
                <w:color w:val="FF0000"/>
              </w:rPr>
              <w:t>one</w:t>
            </w:r>
            <w:r w:rsidRPr="00B015C6">
              <w:rPr>
                <w:rFonts w:cstheme="minorHAnsi"/>
                <w:b/>
                <w:color w:val="FF0000"/>
              </w:rPr>
              <w:t xml:space="preserve"> </w:t>
            </w:r>
            <w:r w:rsidR="00B015C6" w:rsidRPr="00B015C6">
              <w:rPr>
                <w:rFonts w:cstheme="minorHAnsi"/>
                <w:b/>
                <w:color w:val="FF0000"/>
              </w:rPr>
              <w:t>side of A4</w:t>
            </w:r>
            <w:r w:rsidRPr="00B015C6">
              <w:rPr>
                <w:rFonts w:cstheme="minorHAnsi"/>
                <w:b/>
                <w:color w:val="FF0000"/>
              </w:rPr>
              <w:t>)</w:t>
            </w:r>
          </w:p>
        </w:tc>
      </w:tr>
      <w:tr w:rsidR="00153010" w:rsidRPr="00401D65" w14:paraId="78E1D482" w14:textId="77777777" w:rsidTr="00153010">
        <w:trPr>
          <w:trHeight w:val="419"/>
        </w:trPr>
        <w:tc>
          <w:tcPr>
            <w:tcW w:w="450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965505388"/>
              <w:placeholder>
                <w:docPart w:val="DefaultPlaceholder_1081868574"/>
              </w:placeholder>
              <w:text/>
            </w:sdtPr>
            <w:sdtEndPr/>
            <w:sdtContent>
              <w:p w14:paraId="4A89EAA5" w14:textId="69906330" w:rsidR="00153010" w:rsidRPr="00435486" w:rsidRDefault="00153010" w:rsidP="007B3F2E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435486">
                  <w:rPr>
                    <w:rFonts w:cstheme="minorHAnsi"/>
                    <w:b/>
                  </w:rPr>
                  <w:t xml:space="preserve">Item: </w:t>
                </w:r>
              </w:p>
            </w:sdtContent>
          </w:sdt>
        </w:tc>
        <w:tc>
          <w:tcPr>
            <w:tcW w:w="450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</w:rPr>
              <w:id w:val="-999117207"/>
              <w:placeholder>
                <w:docPart w:val="DefaultPlaceholder_1081868574"/>
              </w:placeholder>
              <w:text/>
            </w:sdtPr>
            <w:sdtEndPr/>
            <w:sdtContent>
              <w:p w14:paraId="27FB9076" w14:textId="31429422" w:rsidR="00153010" w:rsidRPr="00435486" w:rsidRDefault="00153010" w:rsidP="00153010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435486">
                  <w:rPr>
                    <w:rFonts w:cstheme="minorHAnsi"/>
                    <w:b/>
                  </w:rPr>
                  <w:t xml:space="preserve">Funding requested (£): </w:t>
                </w:r>
              </w:p>
            </w:sdtContent>
          </w:sdt>
        </w:tc>
      </w:tr>
      <w:tr w:rsidR="00153010" w:rsidRPr="00401D65" w14:paraId="6F577B44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cstheme="minorHAnsi"/>
              </w:rPr>
              <w:id w:val="1035921343"/>
              <w:placeholder>
                <w:docPart w:val="DefaultPlaceholder_1081868574"/>
              </w:placeholder>
              <w:text/>
            </w:sdtPr>
            <w:sdtEndPr/>
            <w:sdtContent>
              <w:p w14:paraId="686A3E12" w14:textId="62C79D02" w:rsidR="00153010" w:rsidRPr="00435486" w:rsidRDefault="00153010" w:rsidP="007B3F2E">
                <w:pPr>
                  <w:tabs>
                    <w:tab w:val="left" w:pos="2430"/>
                  </w:tabs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>Consumables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4EDC2A81" w14:textId="2397D545" w:rsidR="00153010" w:rsidRPr="00435486" w:rsidRDefault="00153010" w:rsidP="007B3F2E">
            <w:pPr>
              <w:tabs>
                <w:tab w:val="left" w:pos="2430"/>
              </w:tabs>
              <w:rPr>
                <w:rFonts w:cstheme="minorHAnsi"/>
                <w:b/>
              </w:rPr>
            </w:pPr>
          </w:p>
        </w:tc>
      </w:tr>
      <w:tr w:rsidR="00153010" w:rsidRPr="00401D65" w14:paraId="685149BB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cstheme="minorHAnsi"/>
              </w:rPr>
              <w:id w:val="256718538"/>
              <w:placeholder>
                <w:docPart w:val="DefaultPlaceholder_1081868574"/>
              </w:placeholder>
              <w:text/>
            </w:sdtPr>
            <w:sdtEndPr/>
            <w:sdtContent>
              <w:p w14:paraId="15774709" w14:textId="42DFEA5F" w:rsidR="00153010" w:rsidRPr="00435486" w:rsidRDefault="00153010" w:rsidP="007B3F2E">
                <w:pPr>
                  <w:tabs>
                    <w:tab w:val="left" w:pos="2430"/>
                  </w:tabs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>Travel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1BECD919" w14:textId="77777777" w:rsidR="00153010" w:rsidRPr="00435486" w:rsidRDefault="00153010" w:rsidP="007B3F2E">
            <w:pPr>
              <w:tabs>
                <w:tab w:val="left" w:pos="2430"/>
              </w:tabs>
              <w:rPr>
                <w:rFonts w:cstheme="minorHAnsi"/>
                <w:b/>
              </w:rPr>
            </w:pPr>
          </w:p>
        </w:tc>
      </w:tr>
      <w:tr w:rsidR="00153010" w:rsidRPr="00401D65" w14:paraId="46F2ACA0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cstheme="minorHAnsi"/>
              </w:rPr>
              <w:id w:val="1292181634"/>
              <w:placeholder>
                <w:docPart w:val="DefaultPlaceholder_1081868574"/>
              </w:placeholder>
              <w:text/>
            </w:sdtPr>
            <w:sdtEndPr/>
            <w:sdtContent>
              <w:p w14:paraId="6E2D6F45" w14:textId="36B7068D" w:rsidR="00153010" w:rsidRPr="00435486" w:rsidRDefault="00153010" w:rsidP="007B3F2E">
                <w:pPr>
                  <w:tabs>
                    <w:tab w:val="left" w:pos="2430"/>
                  </w:tabs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>Subsistence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6012A938" w14:textId="77777777" w:rsidR="00153010" w:rsidRPr="00435486" w:rsidRDefault="00153010" w:rsidP="007B3F2E">
            <w:pPr>
              <w:tabs>
                <w:tab w:val="left" w:pos="2430"/>
              </w:tabs>
              <w:rPr>
                <w:rFonts w:cstheme="minorHAnsi"/>
                <w:b/>
              </w:rPr>
            </w:pPr>
          </w:p>
        </w:tc>
      </w:tr>
      <w:tr w:rsidR="00153010" w:rsidRPr="00401D65" w14:paraId="371A79BB" w14:textId="77777777" w:rsidTr="00153010">
        <w:trPr>
          <w:trHeight w:val="461"/>
        </w:trPr>
        <w:sdt>
          <w:sdtPr>
            <w:rPr>
              <w:rFonts w:cstheme="minorHAnsi"/>
            </w:rPr>
            <w:id w:val="-807164989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4508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BB39D12" w14:textId="2FE10E66" w:rsidR="00153010" w:rsidRPr="00435486" w:rsidRDefault="00153010" w:rsidP="007B3F2E">
                <w:pPr>
                  <w:tabs>
                    <w:tab w:val="left" w:pos="2430"/>
                  </w:tabs>
                  <w:rPr>
                    <w:rFonts w:cstheme="minorHAnsi"/>
                  </w:rPr>
                </w:pPr>
                <w:r w:rsidRPr="00435486">
                  <w:rPr>
                    <w:rFonts w:cstheme="minorHAnsi"/>
                  </w:rPr>
                  <w:t xml:space="preserve">Freelancer or consultancy costs </w:t>
                </w:r>
              </w:p>
            </w:tc>
          </w:sdtContent>
        </w:sdt>
        <w:tc>
          <w:tcPr>
            <w:tcW w:w="4508" w:type="dxa"/>
            <w:shd w:val="clear" w:color="auto" w:fill="FFFFFF" w:themeFill="background1"/>
            <w:vAlign w:val="center"/>
          </w:tcPr>
          <w:p w14:paraId="549D7190" w14:textId="77777777" w:rsidR="00153010" w:rsidRPr="00435486" w:rsidRDefault="00153010" w:rsidP="007B3F2E">
            <w:pPr>
              <w:tabs>
                <w:tab w:val="left" w:pos="2430"/>
              </w:tabs>
              <w:rPr>
                <w:rFonts w:cstheme="minorHAnsi"/>
                <w:b/>
              </w:rPr>
            </w:pPr>
          </w:p>
        </w:tc>
      </w:tr>
      <w:tr w:rsidR="00153010" w:rsidRPr="00401D65" w14:paraId="0F3BA4E4" w14:textId="77777777" w:rsidTr="00153010">
        <w:trPr>
          <w:trHeight w:val="461"/>
        </w:trPr>
        <w:sdt>
          <w:sdtPr>
            <w:rPr>
              <w:rFonts w:cstheme="minorHAnsi"/>
              <w:b/>
            </w:rPr>
            <w:id w:val="439961575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4508" w:type="dxa"/>
                <w:shd w:val="clear" w:color="auto" w:fill="D9D9D9" w:themeFill="background1" w:themeFillShade="D9"/>
                <w:vAlign w:val="center"/>
              </w:tcPr>
              <w:p w14:paraId="30632783" w14:textId="4FC67FAC" w:rsidR="00153010" w:rsidRPr="00435486" w:rsidRDefault="00153010" w:rsidP="007B3F2E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435486">
                  <w:rPr>
                    <w:rFonts w:cstheme="minorHAnsi"/>
                    <w:b/>
                  </w:rPr>
                  <w:t>Total</w:t>
                </w:r>
                <w:r w:rsidR="00BD43F5" w:rsidRPr="00435486">
                  <w:rPr>
                    <w:rFonts w:cstheme="minorHAnsi"/>
                    <w:b/>
                  </w:rPr>
                  <w:t xml:space="preserve"> (£)</w:t>
                </w:r>
                <w:r w:rsidRPr="00435486">
                  <w:rPr>
                    <w:rFonts w:cstheme="minorHAnsi"/>
                    <w:b/>
                  </w:rPr>
                  <w:t>:</w:t>
                </w:r>
                <w:r w:rsidR="00181B90" w:rsidRPr="00435486">
                  <w:rPr>
                    <w:rFonts w:cstheme="minorHAnsi"/>
                    <w:b/>
                  </w:rPr>
                  <w:t xml:space="preserve"> </w:t>
                </w:r>
              </w:p>
            </w:tc>
          </w:sdtContent>
        </w:sdt>
        <w:tc>
          <w:tcPr>
            <w:tcW w:w="4508" w:type="dxa"/>
            <w:shd w:val="clear" w:color="auto" w:fill="FFFFFF" w:themeFill="background1"/>
            <w:vAlign w:val="center"/>
          </w:tcPr>
          <w:p w14:paraId="66EF8E86" w14:textId="77777777" w:rsidR="00153010" w:rsidRPr="00435486" w:rsidRDefault="00153010" w:rsidP="007B3F2E">
            <w:pPr>
              <w:tabs>
                <w:tab w:val="left" w:pos="2430"/>
              </w:tabs>
              <w:rPr>
                <w:rFonts w:cstheme="minorHAnsi"/>
                <w:b/>
              </w:rPr>
            </w:pPr>
          </w:p>
        </w:tc>
      </w:tr>
      <w:tr w:rsidR="00153010" w:rsidRPr="00401D65" w14:paraId="3A6C5BEE" w14:textId="77777777" w:rsidTr="00153010">
        <w:trPr>
          <w:trHeight w:val="774"/>
        </w:trPr>
        <w:sdt>
          <w:sdtPr>
            <w:rPr>
              <w:rFonts w:cstheme="minorHAnsi"/>
              <w:b/>
            </w:rPr>
            <w:id w:val="990296064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5B9D3E50" w14:textId="2AE58E50" w:rsidR="00153010" w:rsidRPr="00435486" w:rsidRDefault="00153010" w:rsidP="00153010">
                <w:pPr>
                  <w:tabs>
                    <w:tab w:val="left" w:pos="2430"/>
                  </w:tabs>
                  <w:rPr>
                    <w:rFonts w:cstheme="minorHAnsi"/>
                    <w:b/>
                  </w:rPr>
                </w:pPr>
                <w:r w:rsidRPr="00435486">
                  <w:rPr>
                    <w:rFonts w:cstheme="minorHAnsi"/>
                    <w:b/>
                  </w:rPr>
                  <w:t xml:space="preserve">Please provide a </w:t>
                </w:r>
                <w:r w:rsidR="000154DC" w:rsidRPr="00435486">
                  <w:rPr>
                    <w:rFonts w:cstheme="minorHAnsi"/>
                    <w:b/>
                  </w:rPr>
                  <w:t xml:space="preserve">brief </w:t>
                </w:r>
                <w:r w:rsidRPr="00435486">
                  <w:rPr>
                    <w:rFonts w:cstheme="minorHAnsi"/>
                    <w:b/>
                  </w:rPr>
                  <w:t xml:space="preserve">justification for the </w:t>
                </w:r>
                <w:r w:rsidR="00B7150B">
                  <w:rPr>
                    <w:rFonts w:cstheme="minorHAnsi"/>
                    <w:b/>
                  </w:rPr>
                  <w:t>items</w:t>
                </w:r>
                <w:r w:rsidRPr="00435486">
                  <w:rPr>
                    <w:rFonts w:cstheme="minorHAnsi"/>
                    <w:b/>
                  </w:rPr>
                  <w:t xml:space="preserve"> detailed above: </w:t>
                </w:r>
              </w:p>
            </w:tc>
          </w:sdtContent>
        </w:sdt>
      </w:tr>
      <w:tr w:rsidR="00153010" w:rsidRPr="00401D65" w14:paraId="6F45A8AA" w14:textId="77777777" w:rsidTr="00153010">
        <w:tc>
          <w:tcPr>
            <w:tcW w:w="9016" w:type="dxa"/>
            <w:gridSpan w:val="2"/>
          </w:tcPr>
          <w:p w14:paraId="6F9236CF" w14:textId="77777777" w:rsidR="00153010" w:rsidRPr="00435486" w:rsidRDefault="00153010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74D9BE8" w14:textId="77777777" w:rsidR="00153010" w:rsidRPr="00435486" w:rsidRDefault="00153010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7630519" w14:textId="6162593D" w:rsidR="00153010" w:rsidRDefault="00153010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5066177" w14:textId="77777777" w:rsidR="00435486" w:rsidRPr="00435486" w:rsidRDefault="00435486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584D5617" w14:textId="77777777" w:rsidR="00153010" w:rsidRPr="00435486" w:rsidRDefault="00153010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9EC9416" w14:textId="09015521" w:rsidR="00153010" w:rsidRPr="00435486" w:rsidRDefault="00153010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73F9E0C3" w14:textId="77777777" w:rsidR="00153010" w:rsidRPr="00435486" w:rsidRDefault="00153010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A0F7D45" w14:textId="77777777" w:rsidR="00153010" w:rsidRPr="00435486" w:rsidRDefault="00153010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  <w:tr w:rsidR="0043240F" w:rsidRPr="00401D65" w14:paraId="48801F92" w14:textId="77777777" w:rsidTr="0043240F">
        <w:trPr>
          <w:trHeight w:val="851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6CB074DC" w14:textId="199C86C9" w:rsidR="0043240F" w:rsidRPr="00435486" w:rsidRDefault="0043240F" w:rsidP="0043240F">
            <w:pPr>
              <w:tabs>
                <w:tab w:val="left" w:pos="2430"/>
              </w:tabs>
              <w:rPr>
                <w:rFonts w:cstheme="minorHAnsi"/>
                <w:b/>
              </w:rPr>
            </w:pPr>
            <w:r w:rsidRPr="00435486">
              <w:rPr>
                <w:rFonts w:cstheme="minorHAnsi"/>
                <w:b/>
              </w:rPr>
              <w:t xml:space="preserve">Have you received any previous funding for the activities you propose in this application? If </w:t>
            </w:r>
            <w:proofErr w:type="spellStart"/>
            <w:r w:rsidRPr="00435486">
              <w:rPr>
                <w:rFonts w:cstheme="minorHAnsi"/>
                <w:b/>
              </w:rPr>
              <w:t>so,</w:t>
            </w:r>
            <w:proofErr w:type="spellEnd"/>
            <w:r w:rsidRPr="00435486">
              <w:rPr>
                <w:rFonts w:cstheme="minorHAnsi"/>
                <w:b/>
              </w:rPr>
              <w:t xml:space="preserve"> please provide details (</w:t>
            </w:r>
            <w:proofErr w:type="gramStart"/>
            <w:r w:rsidRPr="00435486">
              <w:rPr>
                <w:rFonts w:cstheme="minorHAnsi"/>
                <w:b/>
              </w:rPr>
              <w:t>including:</w:t>
            </w:r>
            <w:proofErr w:type="gramEnd"/>
            <w:r w:rsidRPr="00435486">
              <w:rPr>
                <w:rFonts w:cstheme="minorHAnsi"/>
                <w:b/>
              </w:rPr>
              <w:t xml:space="preserve"> funder, amount received, activities funded</w:t>
            </w:r>
            <w:r w:rsidR="00AE664B">
              <w:rPr>
                <w:rFonts w:cstheme="minorHAnsi"/>
                <w:b/>
              </w:rPr>
              <w:t>, etc.</w:t>
            </w:r>
            <w:r w:rsidRPr="00435486">
              <w:rPr>
                <w:rFonts w:cstheme="minorHAnsi"/>
                <w:b/>
              </w:rPr>
              <w:t>)</w:t>
            </w:r>
          </w:p>
        </w:tc>
      </w:tr>
      <w:tr w:rsidR="0043240F" w:rsidRPr="00401D65" w14:paraId="0B039B72" w14:textId="77777777" w:rsidTr="00153010">
        <w:tc>
          <w:tcPr>
            <w:tcW w:w="9016" w:type="dxa"/>
            <w:gridSpan w:val="2"/>
          </w:tcPr>
          <w:p w14:paraId="1132D926" w14:textId="77777777" w:rsidR="0043240F" w:rsidRPr="00435486" w:rsidRDefault="0043240F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66C146F1" w14:textId="24AD2E47" w:rsidR="0043240F" w:rsidRPr="00435486" w:rsidRDefault="0043240F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22D51237" w14:textId="0D851D46" w:rsidR="00201C19" w:rsidRPr="00435486" w:rsidRDefault="00201C19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99ECE0C" w14:textId="30D5BFB7" w:rsidR="00201C19" w:rsidRDefault="00201C19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3288CC6" w14:textId="77777777" w:rsidR="00435486" w:rsidRPr="00435486" w:rsidRDefault="00435486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1FCB77F9" w14:textId="77777777" w:rsidR="0043240F" w:rsidRPr="00435486" w:rsidRDefault="0043240F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35256FEA" w14:textId="77777777" w:rsidR="0043240F" w:rsidRDefault="0043240F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  <w:p w14:paraId="43B828D7" w14:textId="15AD51BD" w:rsidR="00435486" w:rsidRPr="00435486" w:rsidRDefault="00435486" w:rsidP="003C598C">
            <w:pPr>
              <w:tabs>
                <w:tab w:val="left" w:pos="2430"/>
              </w:tabs>
              <w:rPr>
                <w:rFonts w:cstheme="minorHAnsi"/>
              </w:rPr>
            </w:pPr>
          </w:p>
        </w:tc>
      </w:tr>
    </w:tbl>
    <w:p w14:paraId="5953106D" w14:textId="77777777" w:rsidR="00435486" w:rsidRDefault="00435486" w:rsidP="0043240F">
      <w:pPr>
        <w:tabs>
          <w:tab w:val="left" w:pos="2430"/>
        </w:tabs>
        <w:rPr>
          <w:rFonts w:cstheme="minorHAnsi"/>
        </w:rPr>
      </w:pPr>
    </w:p>
    <w:p w14:paraId="6F621144" w14:textId="361BF626" w:rsidR="00C34ABF" w:rsidRDefault="00C34ABF" w:rsidP="00435486">
      <w:r>
        <w:br w:type="page"/>
      </w:r>
    </w:p>
    <w:p w14:paraId="5E970A7F" w14:textId="36CFE136" w:rsidR="00C95CB6" w:rsidRPr="00C34ABF" w:rsidRDefault="00C34ABF" w:rsidP="0043240F">
      <w:pPr>
        <w:tabs>
          <w:tab w:val="left" w:pos="2430"/>
        </w:tabs>
        <w:rPr>
          <w:rFonts w:cstheme="minorHAnsi"/>
          <w:b/>
          <w:bCs/>
        </w:rPr>
      </w:pPr>
      <w:r w:rsidRPr="00C34ABF">
        <w:rPr>
          <w:rFonts w:cstheme="minorHAnsi"/>
          <w:b/>
          <w:bCs/>
        </w:rPr>
        <w:lastRenderedPageBreak/>
        <w:t xml:space="preserve">Supplementary </w:t>
      </w:r>
      <w:r w:rsidR="004534A8">
        <w:rPr>
          <w:rFonts w:cstheme="minorHAnsi"/>
          <w:b/>
          <w:bCs/>
        </w:rPr>
        <w:t>i</w:t>
      </w:r>
      <w:r w:rsidRPr="00C34ABF">
        <w:rPr>
          <w:rFonts w:cstheme="minorHAnsi"/>
          <w:b/>
          <w:bCs/>
        </w:rPr>
        <w:t>nformation</w:t>
      </w:r>
      <w:r>
        <w:rPr>
          <w:rFonts w:cstheme="minorHAnsi"/>
          <w:b/>
          <w:bCs/>
        </w:rPr>
        <w:t xml:space="preserve"> </w:t>
      </w:r>
      <w:r w:rsidRPr="00B015C6">
        <w:rPr>
          <w:rFonts w:cstheme="minorHAnsi"/>
          <w:b/>
          <w:bCs/>
          <w:color w:val="FF0000"/>
        </w:rPr>
        <w:t>(</w:t>
      </w:r>
      <w:r w:rsidR="00AE664B" w:rsidRPr="00B015C6">
        <w:rPr>
          <w:rFonts w:cstheme="minorHAnsi"/>
          <w:b/>
          <w:bCs/>
          <w:color w:val="FF0000"/>
        </w:rPr>
        <w:t xml:space="preserve">maximum of </w:t>
      </w:r>
      <w:r w:rsidR="00404A06" w:rsidRPr="00B015C6">
        <w:rPr>
          <w:rFonts w:cstheme="minorHAnsi"/>
          <w:b/>
          <w:bCs/>
          <w:color w:val="FF0000"/>
        </w:rPr>
        <w:t>one</w:t>
      </w:r>
      <w:r w:rsidR="00B015C6" w:rsidRPr="00B015C6">
        <w:rPr>
          <w:rFonts w:cstheme="minorHAnsi"/>
          <w:b/>
          <w:bCs/>
          <w:color w:val="FF0000"/>
        </w:rPr>
        <w:t xml:space="preserve"> side of A4</w:t>
      </w:r>
      <w:r w:rsidRPr="00B015C6">
        <w:rPr>
          <w:rFonts w:cstheme="minorHAnsi"/>
          <w:b/>
          <w:bCs/>
          <w:color w:val="FF0000"/>
        </w:rPr>
        <w:t>)</w:t>
      </w:r>
    </w:p>
    <w:p w14:paraId="02FCC2D7" w14:textId="46C0B616" w:rsidR="00C34ABF" w:rsidRDefault="00C34ABF" w:rsidP="0043240F">
      <w:pPr>
        <w:tabs>
          <w:tab w:val="left" w:pos="2430"/>
        </w:tabs>
        <w:rPr>
          <w:rFonts w:cstheme="minorHAnsi"/>
          <w:i/>
          <w:iCs/>
        </w:rPr>
      </w:pPr>
      <w:r>
        <w:rPr>
          <w:rFonts w:cstheme="minorHAnsi"/>
          <w:i/>
          <w:iCs/>
        </w:rPr>
        <w:t xml:space="preserve">Please use this page to provide any relevant additional information in support of your application. </w:t>
      </w:r>
    </w:p>
    <w:p w14:paraId="6A16318C" w14:textId="7077B39B" w:rsidR="00373160" w:rsidRPr="00373160" w:rsidRDefault="00373160" w:rsidP="0043240F">
      <w:pPr>
        <w:tabs>
          <w:tab w:val="left" w:pos="2430"/>
        </w:tabs>
        <w:rPr>
          <w:rFonts w:cstheme="minorHAnsi"/>
        </w:rPr>
      </w:pPr>
    </w:p>
    <w:p w14:paraId="3B3222CA" w14:textId="0D6D855D" w:rsidR="00373160" w:rsidRPr="00373160" w:rsidRDefault="00373160" w:rsidP="0043240F">
      <w:pPr>
        <w:tabs>
          <w:tab w:val="left" w:pos="2430"/>
        </w:tabs>
        <w:rPr>
          <w:rFonts w:cstheme="minorHAnsi"/>
        </w:rPr>
      </w:pPr>
    </w:p>
    <w:p w14:paraId="3DA1FC6E" w14:textId="77777777" w:rsidR="00373160" w:rsidRPr="00373160" w:rsidRDefault="00373160" w:rsidP="0043240F">
      <w:pPr>
        <w:tabs>
          <w:tab w:val="left" w:pos="2430"/>
        </w:tabs>
        <w:rPr>
          <w:rFonts w:cstheme="minorHAnsi"/>
        </w:rPr>
      </w:pPr>
    </w:p>
    <w:sectPr w:rsidR="00373160" w:rsidRPr="00373160" w:rsidSect="0043548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843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E10F4" w14:textId="77777777" w:rsidR="003C66DF" w:rsidRDefault="003C66DF" w:rsidP="003C598C">
      <w:pPr>
        <w:spacing w:after="0" w:line="240" w:lineRule="auto"/>
      </w:pPr>
      <w:r>
        <w:separator/>
      </w:r>
    </w:p>
    <w:p w14:paraId="763D15D6" w14:textId="77777777" w:rsidR="003C66DF" w:rsidRDefault="003C66DF"/>
  </w:endnote>
  <w:endnote w:type="continuationSeparator" w:id="0">
    <w:p w14:paraId="445901FD" w14:textId="77777777" w:rsidR="003C66DF" w:rsidRDefault="003C66DF" w:rsidP="003C598C">
      <w:pPr>
        <w:spacing w:after="0" w:line="240" w:lineRule="auto"/>
      </w:pPr>
      <w:r>
        <w:continuationSeparator/>
      </w:r>
    </w:p>
    <w:p w14:paraId="25AE24B9" w14:textId="77777777" w:rsidR="003C66DF" w:rsidRDefault="003C66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518A0" w14:textId="77777777" w:rsidR="00E178BF" w:rsidRDefault="00E178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5478A" w14:textId="321800B5" w:rsidR="003C598C" w:rsidRPr="0036414F" w:rsidRDefault="003C598C" w:rsidP="003C598C">
    <w:pPr>
      <w:pStyle w:val="Footer"/>
      <w:ind w:left="4127" w:firstLine="3793"/>
      <w:jc w:val="center"/>
      <w:rPr>
        <w:rFonts w:cstheme="minorHAnsi"/>
      </w:rPr>
    </w:pPr>
  </w:p>
  <w:p w14:paraId="7246287C" w14:textId="43FD22C7" w:rsidR="003C598C" w:rsidRPr="003C598C" w:rsidRDefault="00E61CED" w:rsidP="00EE4255">
    <w:pPr>
      <w:pStyle w:val="Footer"/>
      <w:tabs>
        <w:tab w:val="left" w:pos="4470"/>
      </w:tabs>
      <w:rPr>
        <w:rFonts w:ascii="Arial" w:hAnsi="Arial" w:cs="Arial"/>
        <w:sz w:val="14"/>
        <w:szCs w:val="14"/>
      </w:rPr>
    </w:pPr>
    <w:r w:rsidRPr="0036414F">
      <w:rPr>
        <w:rFonts w:cstheme="minorHAnsi"/>
      </w:rPr>
      <w:t xml:space="preserve">EDI </w:t>
    </w:r>
    <w:r w:rsidR="00EE4255" w:rsidRPr="0036414F">
      <w:rPr>
        <w:rFonts w:cstheme="minorHAnsi"/>
      </w:rPr>
      <w:t>Seed Fund 202</w:t>
    </w:r>
    <w:r w:rsidR="00E178BF">
      <w:rPr>
        <w:rFonts w:cstheme="minorHAnsi"/>
      </w:rPr>
      <w:t>4</w:t>
    </w:r>
    <w:r w:rsidR="00FB673E">
      <w:rPr>
        <w:rFonts w:cstheme="minorHAnsi"/>
      </w:rPr>
      <w:t>-2</w:t>
    </w:r>
    <w:r w:rsidR="00E178BF">
      <w:rPr>
        <w:rFonts w:cstheme="minorHAnsi"/>
      </w:rPr>
      <w:t>5</w:t>
    </w:r>
    <w:r w:rsidR="00EE4255" w:rsidRPr="0036414F">
      <w:rPr>
        <w:rFonts w:cstheme="minorHAnsi"/>
      </w:rPr>
      <w:t xml:space="preserve"> application form</w:t>
    </w:r>
    <w:r w:rsidR="00401D65" w:rsidRPr="0036414F">
      <w:rPr>
        <w:rFonts w:cstheme="minorHAnsi"/>
      </w:rPr>
      <w:tab/>
    </w:r>
    <w:r w:rsidR="00366AE8">
      <w:rPr>
        <w:rFonts w:cstheme="minorHAnsi"/>
      </w:rPr>
      <w:t xml:space="preserve">Page </w:t>
    </w:r>
    <w:r w:rsidR="00EE4255" w:rsidRPr="0036414F">
      <w:rPr>
        <w:rFonts w:cstheme="minorHAnsi"/>
      </w:rPr>
      <w:fldChar w:fldCharType="begin"/>
    </w:r>
    <w:r w:rsidR="00EE4255" w:rsidRPr="0036414F">
      <w:rPr>
        <w:rFonts w:cstheme="minorHAnsi"/>
      </w:rPr>
      <w:instrText xml:space="preserve"> PAGE   \* MERGEFORMAT </w:instrText>
    </w:r>
    <w:r w:rsidR="00EE4255" w:rsidRPr="0036414F">
      <w:rPr>
        <w:rFonts w:cstheme="minorHAnsi"/>
      </w:rPr>
      <w:fldChar w:fldCharType="separate"/>
    </w:r>
    <w:r w:rsidR="00EE4255" w:rsidRPr="0036414F">
      <w:rPr>
        <w:rFonts w:cstheme="minorHAnsi"/>
        <w:noProof/>
      </w:rPr>
      <w:t>1</w:t>
    </w:r>
    <w:r w:rsidR="00EE4255" w:rsidRPr="0036414F">
      <w:rPr>
        <w:rFonts w:cstheme="minorHAnsi"/>
      </w:rPr>
      <w:fldChar w:fldCharType="end"/>
    </w:r>
    <w:r w:rsidR="00EE4255" w:rsidRPr="0036414F">
      <w:rPr>
        <w:rFonts w:cstheme="minorHAnsi"/>
      </w:rPr>
      <w:tab/>
    </w:r>
    <w:r w:rsidR="00E613BF">
      <w:rPr>
        <w:rFonts w:cstheme="minorHAnsi"/>
      </w:rPr>
      <w:t>Feb</w:t>
    </w:r>
    <w:r w:rsidR="00AE664B">
      <w:rPr>
        <w:rFonts w:cstheme="minorHAnsi"/>
      </w:rPr>
      <w:t>ruary</w:t>
    </w:r>
    <w:r w:rsidR="00EE4255" w:rsidRPr="0036414F">
      <w:rPr>
        <w:rFonts w:cstheme="minorHAnsi"/>
      </w:rPr>
      <w:t xml:space="preserve"> 202</w:t>
    </w:r>
    <w:r w:rsidR="00E178BF">
      <w:rPr>
        <w:rFonts w:cstheme="minorHAnsi"/>
      </w:rPr>
      <w:t>4</w:t>
    </w:r>
  </w:p>
  <w:p w14:paraId="41A64914" w14:textId="77777777" w:rsidR="008C10FA" w:rsidRDefault="008C10F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45B3F" w14:textId="77777777" w:rsidR="00E178BF" w:rsidRDefault="00E17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A4A90" w14:textId="77777777" w:rsidR="003C66DF" w:rsidRDefault="003C66DF" w:rsidP="003C598C">
      <w:pPr>
        <w:spacing w:after="0" w:line="240" w:lineRule="auto"/>
      </w:pPr>
      <w:r>
        <w:separator/>
      </w:r>
    </w:p>
    <w:p w14:paraId="586B35DA" w14:textId="77777777" w:rsidR="003C66DF" w:rsidRDefault="003C66DF"/>
  </w:footnote>
  <w:footnote w:type="continuationSeparator" w:id="0">
    <w:p w14:paraId="59D116DF" w14:textId="77777777" w:rsidR="003C66DF" w:rsidRDefault="003C66DF" w:rsidP="003C598C">
      <w:pPr>
        <w:spacing w:after="0" w:line="240" w:lineRule="auto"/>
      </w:pPr>
      <w:r>
        <w:continuationSeparator/>
      </w:r>
    </w:p>
    <w:p w14:paraId="45674D31" w14:textId="77777777" w:rsidR="003C66DF" w:rsidRDefault="003C66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5B797" w14:textId="77777777" w:rsidR="00E178BF" w:rsidRDefault="00E178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FCC31" w14:textId="55FC1BCB" w:rsidR="008C10FA" w:rsidRDefault="003C598C" w:rsidP="00435486">
    <w:pPr>
      <w:pStyle w:val="Header"/>
      <w:jc w:val="right"/>
    </w:pPr>
    <w:r w:rsidRPr="007909A8">
      <w:rPr>
        <w:noProof/>
        <w:lang w:eastAsia="en-GB"/>
      </w:rPr>
      <w:drawing>
        <wp:inline distT="0" distB="0" distL="0" distR="0" wp14:anchorId="40929946" wp14:editId="530EE11B">
          <wp:extent cx="1737578" cy="457200"/>
          <wp:effectExtent l="0" t="0" r="0" b="0"/>
          <wp:docPr id="4" name="Picture 4" descr="C:\Users\egobbe\Downloads\Imperial_Black_solid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gobbe\Downloads\Imperial_Black_solid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6734" cy="470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C4E40" w14:textId="77777777" w:rsidR="00E178BF" w:rsidRDefault="00E178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6544F"/>
    <w:multiLevelType w:val="hybridMultilevel"/>
    <w:tmpl w:val="3872E03A"/>
    <w:lvl w:ilvl="0" w:tplc="4B6265E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7D2A80"/>
    <w:multiLevelType w:val="hybridMultilevel"/>
    <w:tmpl w:val="6422E230"/>
    <w:lvl w:ilvl="0" w:tplc="9F4487B6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A3600"/>
    <w:multiLevelType w:val="hybridMultilevel"/>
    <w:tmpl w:val="67E895B6"/>
    <w:lvl w:ilvl="0" w:tplc="9F4487B6">
      <w:start w:val="1"/>
      <w:numFmt w:val="upp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6427A40"/>
    <w:multiLevelType w:val="hybridMultilevel"/>
    <w:tmpl w:val="E4AE850E"/>
    <w:lvl w:ilvl="0" w:tplc="F118BF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2709669">
    <w:abstractNumId w:val="0"/>
  </w:num>
  <w:num w:numId="2" w16cid:durableId="1822892128">
    <w:abstractNumId w:val="2"/>
  </w:num>
  <w:num w:numId="3" w16cid:durableId="287394173">
    <w:abstractNumId w:val="3"/>
  </w:num>
  <w:num w:numId="4" w16cid:durableId="5182772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jU3MLc0MDU0sjBW0lEKTi0uzszPAykwrAUAzlfv0ywAAAA="/>
  </w:docVars>
  <w:rsids>
    <w:rsidRoot w:val="003C598C"/>
    <w:rsid w:val="000154DC"/>
    <w:rsid w:val="00015C2B"/>
    <w:rsid w:val="00026F82"/>
    <w:rsid w:val="00056F90"/>
    <w:rsid w:val="0008101D"/>
    <w:rsid w:val="00084523"/>
    <w:rsid w:val="00087C11"/>
    <w:rsid w:val="000A74FF"/>
    <w:rsid w:val="000C07B6"/>
    <w:rsid w:val="000D7239"/>
    <w:rsid w:val="000F2FB1"/>
    <w:rsid w:val="000F659C"/>
    <w:rsid w:val="00113B6B"/>
    <w:rsid w:val="00143F56"/>
    <w:rsid w:val="00153010"/>
    <w:rsid w:val="00181B90"/>
    <w:rsid w:val="001D1614"/>
    <w:rsid w:val="001E25A4"/>
    <w:rsid w:val="001F5E53"/>
    <w:rsid w:val="001F6169"/>
    <w:rsid w:val="00201C19"/>
    <w:rsid w:val="00215928"/>
    <w:rsid w:val="0022300B"/>
    <w:rsid w:val="002408ED"/>
    <w:rsid w:val="0028592A"/>
    <w:rsid w:val="00286B24"/>
    <w:rsid w:val="002B7103"/>
    <w:rsid w:val="002F2D43"/>
    <w:rsid w:val="0036414F"/>
    <w:rsid w:val="00366AE8"/>
    <w:rsid w:val="00373160"/>
    <w:rsid w:val="003902B7"/>
    <w:rsid w:val="003A3A26"/>
    <w:rsid w:val="003C598C"/>
    <w:rsid w:val="003C66DF"/>
    <w:rsid w:val="003D05D6"/>
    <w:rsid w:val="003E68A3"/>
    <w:rsid w:val="003E68AA"/>
    <w:rsid w:val="00401D65"/>
    <w:rsid w:val="00404A06"/>
    <w:rsid w:val="00404D20"/>
    <w:rsid w:val="00417952"/>
    <w:rsid w:val="0043240F"/>
    <w:rsid w:val="00435486"/>
    <w:rsid w:val="004534A8"/>
    <w:rsid w:val="00491979"/>
    <w:rsid w:val="004C5374"/>
    <w:rsid w:val="004D170A"/>
    <w:rsid w:val="004D619E"/>
    <w:rsid w:val="00504B0B"/>
    <w:rsid w:val="005813C9"/>
    <w:rsid w:val="005F5EBA"/>
    <w:rsid w:val="00617825"/>
    <w:rsid w:val="00662E63"/>
    <w:rsid w:val="006C4AD1"/>
    <w:rsid w:val="006E3F26"/>
    <w:rsid w:val="00712C3F"/>
    <w:rsid w:val="00715E38"/>
    <w:rsid w:val="00726C31"/>
    <w:rsid w:val="00740DC7"/>
    <w:rsid w:val="00765300"/>
    <w:rsid w:val="007779AE"/>
    <w:rsid w:val="007B6858"/>
    <w:rsid w:val="007D08D3"/>
    <w:rsid w:val="007D4F69"/>
    <w:rsid w:val="008347C3"/>
    <w:rsid w:val="008C10FA"/>
    <w:rsid w:val="00932EF8"/>
    <w:rsid w:val="00992F3B"/>
    <w:rsid w:val="009B32FC"/>
    <w:rsid w:val="009B52C3"/>
    <w:rsid w:val="009D700A"/>
    <w:rsid w:val="009E33D1"/>
    <w:rsid w:val="009E5C66"/>
    <w:rsid w:val="00A57B36"/>
    <w:rsid w:val="00A74ED6"/>
    <w:rsid w:val="00A75C31"/>
    <w:rsid w:val="00A86F1A"/>
    <w:rsid w:val="00A92D87"/>
    <w:rsid w:val="00AC0573"/>
    <w:rsid w:val="00AC4FBE"/>
    <w:rsid w:val="00AC6D82"/>
    <w:rsid w:val="00AD7FB7"/>
    <w:rsid w:val="00AE664B"/>
    <w:rsid w:val="00AF6E3F"/>
    <w:rsid w:val="00AF7962"/>
    <w:rsid w:val="00B015C6"/>
    <w:rsid w:val="00B01CC0"/>
    <w:rsid w:val="00B068A4"/>
    <w:rsid w:val="00B06BDB"/>
    <w:rsid w:val="00B1536D"/>
    <w:rsid w:val="00B201DD"/>
    <w:rsid w:val="00B24A8C"/>
    <w:rsid w:val="00B2635F"/>
    <w:rsid w:val="00B27362"/>
    <w:rsid w:val="00B320D8"/>
    <w:rsid w:val="00B33002"/>
    <w:rsid w:val="00B7150B"/>
    <w:rsid w:val="00BA500C"/>
    <w:rsid w:val="00BD43F5"/>
    <w:rsid w:val="00BD4974"/>
    <w:rsid w:val="00C14AD0"/>
    <w:rsid w:val="00C2475F"/>
    <w:rsid w:val="00C34ABF"/>
    <w:rsid w:val="00C95CB6"/>
    <w:rsid w:val="00D0122E"/>
    <w:rsid w:val="00D24229"/>
    <w:rsid w:val="00D24367"/>
    <w:rsid w:val="00D575EB"/>
    <w:rsid w:val="00D83ED0"/>
    <w:rsid w:val="00DC2340"/>
    <w:rsid w:val="00DD128E"/>
    <w:rsid w:val="00DD44B9"/>
    <w:rsid w:val="00DE7B02"/>
    <w:rsid w:val="00E1450F"/>
    <w:rsid w:val="00E178BF"/>
    <w:rsid w:val="00E4274B"/>
    <w:rsid w:val="00E613BF"/>
    <w:rsid w:val="00E61CED"/>
    <w:rsid w:val="00E96F30"/>
    <w:rsid w:val="00EC4A90"/>
    <w:rsid w:val="00EE4255"/>
    <w:rsid w:val="00F064D9"/>
    <w:rsid w:val="00F2423B"/>
    <w:rsid w:val="00F71D41"/>
    <w:rsid w:val="00F72ACE"/>
    <w:rsid w:val="00F83C5C"/>
    <w:rsid w:val="00F932A0"/>
    <w:rsid w:val="00FB25B0"/>
    <w:rsid w:val="00FB673E"/>
    <w:rsid w:val="00FC7329"/>
    <w:rsid w:val="00FD3FF7"/>
    <w:rsid w:val="00FE36D5"/>
    <w:rsid w:val="00FF190F"/>
    <w:rsid w:val="00FF4B69"/>
    <w:rsid w:val="6A02E087"/>
    <w:rsid w:val="6D30C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DE9801"/>
  <w15:chartTrackingRefBased/>
  <w15:docId w15:val="{EA3FFFF6-F7DB-4981-BDA5-27DA61652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D65"/>
  </w:style>
  <w:style w:type="paragraph" w:styleId="Heading1">
    <w:name w:val="heading 1"/>
    <w:basedOn w:val="Normal"/>
    <w:next w:val="Normal"/>
    <w:link w:val="Heading1Char"/>
    <w:uiPriority w:val="9"/>
    <w:qFormat/>
    <w:rsid w:val="000D7239"/>
    <w:pPr>
      <w:spacing w:after="120" w:line="240" w:lineRule="auto"/>
      <w:ind w:right="-60"/>
      <w:jc w:val="center"/>
      <w:outlineLvl w:val="0"/>
    </w:pPr>
    <w:rPr>
      <w:rFonts w:cstheme="minorHAnsi"/>
      <w:b/>
      <w:color w:val="7030A0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98C"/>
  </w:style>
  <w:style w:type="paragraph" w:styleId="Footer">
    <w:name w:val="footer"/>
    <w:basedOn w:val="Normal"/>
    <w:link w:val="Foot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98C"/>
  </w:style>
  <w:style w:type="table" w:styleId="TableGrid">
    <w:name w:val="Table Grid"/>
    <w:basedOn w:val="TableNormal"/>
    <w:uiPriority w:val="39"/>
    <w:rsid w:val="003C5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59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8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53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5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374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37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010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010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0122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201D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2300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D7239"/>
    <w:rPr>
      <w:rFonts w:cstheme="minorHAnsi"/>
      <w:b/>
      <w:color w:val="7030A0"/>
      <w:sz w:val="32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143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mperial.ac.uk/equality/activities/seed-fund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ap-edi@imperial.ac.uk?subject=EDI%20Seed%20Fund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60387-307A-498E-B5E3-B02348900105}"/>
      </w:docPartPr>
      <w:docPartBody>
        <w:p w:rsidR="00F76E7B" w:rsidRDefault="001F6169"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7883EC992EF1C54C85A55BCB198EB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619AF-4A8F-2544-B967-E640E225D6E2}"/>
      </w:docPartPr>
      <w:docPartBody>
        <w:p w:rsidR="00807E86" w:rsidRDefault="003E68A3" w:rsidP="003E68A3">
          <w:pPr>
            <w:pStyle w:val="7883EC992EF1C54C85A55BCB198EB423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3375F51DBF30B240B6B4557C4C2C6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2BF66-2835-2C46-AD5D-1E30EAC722D2}"/>
      </w:docPartPr>
      <w:docPartBody>
        <w:p w:rsidR="00807E86" w:rsidRDefault="003E68A3" w:rsidP="003E68A3">
          <w:pPr>
            <w:pStyle w:val="3375F51DBF30B240B6B4557C4C2C6F23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AD931F1041FCFC4AA34E06246FE97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8CC59-7488-E24E-BE4E-342C8728BB92}"/>
      </w:docPartPr>
      <w:docPartBody>
        <w:p w:rsidR="00807E86" w:rsidRDefault="003E68A3" w:rsidP="003E68A3">
          <w:pPr>
            <w:pStyle w:val="AD931F1041FCFC4AA34E06246FE972EC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DF66FB1709FF844B8510AD7EEDB29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23EE3-1F48-0842-BC88-E54233CBC3E5}"/>
      </w:docPartPr>
      <w:docPartBody>
        <w:p w:rsidR="00807E86" w:rsidRDefault="003E68A3" w:rsidP="003E68A3">
          <w:pPr>
            <w:pStyle w:val="DF66FB1709FF844B8510AD7EEDB297F0"/>
          </w:pPr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A3914744526F4A36A620901B1ED02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973E7-64BE-478D-9B2D-667FDD160672}"/>
      </w:docPartPr>
      <w:docPartBody>
        <w:p w:rsidR="008D0922" w:rsidRDefault="007D08D3" w:rsidP="007D08D3">
          <w:pPr>
            <w:pStyle w:val="A3914744526F4A36A620901B1ED02309"/>
          </w:pPr>
          <w:r w:rsidRPr="005627C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6169"/>
    <w:rsid w:val="001F6169"/>
    <w:rsid w:val="003E68A3"/>
    <w:rsid w:val="00581B9C"/>
    <w:rsid w:val="006437D3"/>
    <w:rsid w:val="007D08D3"/>
    <w:rsid w:val="00807E86"/>
    <w:rsid w:val="008D0922"/>
    <w:rsid w:val="009175E5"/>
    <w:rsid w:val="009775F9"/>
    <w:rsid w:val="00AC7435"/>
    <w:rsid w:val="00C003FE"/>
    <w:rsid w:val="00C37D8C"/>
    <w:rsid w:val="00F76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08D3"/>
    <w:rPr>
      <w:color w:val="808080"/>
    </w:rPr>
  </w:style>
  <w:style w:type="paragraph" w:customStyle="1" w:styleId="A3914744526F4A36A620901B1ED02309">
    <w:name w:val="A3914744526F4A36A620901B1ED02309"/>
    <w:rsid w:val="007D08D3"/>
  </w:style>
  <w:style w:type="paragraph" w:customStyle="1" w:styleId="7883EC992EF1C54C85A55BCB198EB423">
    <w:name w:val="7883EC992EF1C54C85A55BCB198EB423"/>
    <w:rsid w:val="003E68A3"/>
    <w:pPr>
      <w:spacing w:after="0" w:line="240" w:lineRule="auto"/>
    </w:pPr>
    <w:rPr>
      <w:sz w:val="24"/>
      <w:szCs w:val="24"/>
      <w:lang w:eastAsia="en-US"/>
    </w:rPr>
  </w:style>
  <w:style w:type="paragraph" w:customStyle="1" w:styleId="3375F51DBF30B240B6B4557C4C2C6F23">
    <w:name w:val="3375F51DBF30B240B6B4557C4C2C6F23"/>
    <w:rsid w:val="003E68A3"/>
    <w:pPr>
      <w:spacing w:after="0" w:line="240" w:lineRule="auto"/>
    </w:pPr>
    <w:rPr>
      <w:sz w:val="24"/>
      <w:szCs w:val="24"/>
      <w:lang w:eastAsia="en-US"/>
    </w:rPr>
  </w:style>
  <w:style w:type="paragraph" w:customStyle="1" w:styleId="AD931F1041FCFC4AA34E06246FE972EC">
    <w:name w:val="AD931F1041FCFC4AA34E06246FE972EC"/>
    <w:rsid w:val="003E68A3"/>
    <w:pPr>
      <w:spacing w:after="0" w:line="240" w:lineRule="auto"/>
    </w:pPr>
    <w:rPr>
      <w:sz w:val="24"/>
      <w:szCs w:val="24"/>
      <w:lang w:eastAsia="en-US"/>
    </w:rPr>
  </w:style>
  <w:style w:type="paragraph" w:customStyle="1" w:styleId="DF66FB1709FF844B8510AD7EEDB297F0">
    <w:name w:val="DF66FB1709FF844B8510AD7EEDB297F0"/>
    <w:rsid w:val="003E68A3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693EB5AA51D418BBE534FB7D8C0CE" ma:contentTypeVersion="14" ma:contentTypeDescription="Create a new document." ma:contentTypeScope="" ma:versionID="a75114f72ceca09930826343d4712432">
  <xsd:schema xmlns:xsd="http://www.w3.org/2001/XMLSchema" xmlns:xs="http://www.w3.org/2001/XMLSchema" xmlns:p="http://schemas.microsoft.com/office/2006/metadata/properties" xmlns:ns2="4b46c54c-6eda-4e92-a33b-182d0db6ae0a" xmlns:ns3="5a85767f-bd58-4e0a-8f9e-7cde7a1d24d9" targetNamespace="http://schemas.microsoft.com/office/2006/metadata/properties" ma:root="true" ma:fieldsID="f2bfab1aba74f897127bb4e0609ce61f" ns2:_="" ns3:_="">
    <xsd:import namespace="4b46c54c-6eda-4e92-a33b-182d0db6ae0a"/>
    <xsd:import namespace="5a85767f-bd58-4e0a-8f9e-7cde7a1d24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6c54c-6eda-4e92-a33b-182d0db6ae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5767f-bd58-4e0a-8f9e-7cde7a1d24d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bf81aec-b4d7-414c-baaa-6dd72a2132ad}" ma:internalName="TaxCatchAll" ma:showField="CatchAllData" ma:web="5a85767f-bd58-4e0a-8f9e-7cde7a1d24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85767f-bd58-4e0a-8f9e-7cde7a1d24d9" xsi:nil="true"/>
    <lcf76f155ced4ddcb4097134ff3c332f xmlns="4b46c54c-6eda-4e92-a33b-182d0db6ae0a">
      <Terms xmlns="http://schemas.microsoft.com/office/infopath/2007/PartnerControls"/>
    </lcf76f155ced4ddcb4097134ff3c332f>
    <SharedWithUsers xmlns="5a85767f-bd58-4e0a-8f9e-7cde7a1d24d9">
      <UserInfo>
        <DisplayName>Mitchell, Wayne A</DisplayName>
        <AccountId>12</AccountId>
        <AccountType/>
      </UserInfo>
      <UserInfo>
        <DisplayName>Bell, Rob</DisplayName>
        <AccountId>22</AccountId>
        <AccountType/>
      </UserInfo>
      <UserInfo>
        <DisplayName>Dawes, Alex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9A8AB0A-81CF-49D3-87EB-756E775FF0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4080B9-7B76-4F84-AFF3-6344CC70C7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6c54c-6eda-4e92-a33b-182d0db6ae0a"/>
    <ds:schemaRef ds:uri="5a85767f-bd58-4e0a-8f9e-7cde7a1d24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C3C7AC-4C4A-4EAF-9DFA-9AF4F7E4FE08}">
  <ds:schemaRefs>
    <ds:schemaRef ds:uri="http://schemas.microsoft.com/office/2006/metadata/properties"/>
    <ds:schemaRef ds:uri="http://schemas.microsoft.com/office/infopath/2007/PartnerControls"/>
    <ds:schemaRef ds:uri="5a85767f-bd58-4e0a-8f9e-7cde7a1d24d9"/>
    <ds:schemaRef ds:uri="4b46c54c-6eda-4e92-a33b-182d0db6ae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4</Words>
  <Characters>2820</Characters>
  <Application>Microsoft Office Word</Application>
  <DocSecurity>4</DocSecurity>
  <Lines>23</Lines>
  <Paragraphs>6</Paragraphs>
  <ScaleCrop>false</ScaleCrop>
  <Company>Imperial College London</Company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bbe, Emelia</dc:creator>
  <cp:keywords/>
  <dc:description/>
  <cp:lastModifiedBy>So, Cynthia</cp:lastModifiedBy>
  <cp:revision>2</cp:revision>
  <cp:lastPrinted>2019-08-05T09:46:00Z</cp:lastPrinted>
  <dcterms:created xsi:type="dcterms:W3CDTF">2024-02-20T16:17:00Z</dcterms:created>
  <dcterms:modified xsi:type="dcterms:W3CDTF">2024-02-2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693EB5AA51D418BBE534FB7D8C0CE</vt:lpwstr>
  </property>
  <property fmtid="{D5CDD505-2E9C-101B-9397-08002B2CF9AE}" pid="3" name="MediaServiceImageTags">
    <vt:lpwstr/>
  </property>
</Properties>
</file>